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BFE14" w14:textId="6C8C872D" w:rsidR="00D961E2" w:rsidRDefault="00E91CCB" w:rsidP="00E91CCB">
      <w:pPr>
        <w:pStyle w:val="Heading1"/>
      </w:pPr>
      <w:r>
        <w:t>CS3160 Midterm Exam Supplement</w:t>
      </w:r>
    </w:p>
    <w:p w14:paraId="662AB1B9" w14:textId="56B9B799" w:rsidR="00DA6DE3" w:rsidRDefault="00DA6DE3" w:rsidP="00E91CCB">
      <w:pPr>
        <w:pStyle w:val="Heading1"/>
      </w:pPr>
      <w:r>
        <w:t>DUE: Tuesday, March 9, 2021, by 11:59 pm</w:t>
      </w:r>
    </w:p>
    <w:p w14:paraId="30A3FC04" w14:textId="0DDA3850" w:rsidR="006D123A" w:rsidRDefault="006D123A" w:rsidP="006D123A">
      <w:pPr>
        <w:pStyle w:val="Heading2"/>
      </w:pPr>
      <w:r>
        <w:t>Submitter's Information</w:t>
      </w:r>
    </w:p>
    <w:p w14:paraId="78AE7BCB" w14:textId="7BADDBB9" w:rsidR="00E91CCB" w:rsidRDefault="00E91CCB">
      <w:r>
        <w:t>Student Name</w:t>
      </w:r>
      <w:r w:rsidRPr="004B1717">
        <w:t xml:space="preserve">:  </w:t>
      </w:r>
      <w:r w:rsidRPr="004B1717">
        <w:rPr>
          <w:bdr w:val="single" w:sz="4" w:space="0" w:color="auto"/>
        </w:rPr>
        <w:t xml:space="preserve">   </w:t>
      </w:r>
      <w:r w:rsidR="004B1717" w:rsidRPr="004B1717">
        <w:rPr>
          <w:bdr w:val="single" w:sz="4" w:space="0" w:color="auto"/>
        </w:rPr>
        <w:t>Sidney Sanders</w:t>
      </w:r>
      <w:r w:rsidRPr="004B1717">
        <w:rPr>
          <w:bdr w:val="single" w:sz="4" w:space="0" w:color="auto"/>
        </w:rPr>
        <w:tab/>
      </w:r>
      <w:r>
        <w:rPr>
          <w:bdr w:val="single" w:sz="4" w:space="0" w:color="auto"/>
        </w:rPr>
        <w:tab/>
      </w:r>
      <w:r w:rsidRPr="00E91CCB">
        <w:rPr>
          <w:bdr w:val="single" w:sz="4" w:space="0" w:color="auto"/>
        </w:rPr>
        <w:t xml:space="preserve">                                                                    </w:t>
      </w:r>
    </w:p>
    <w:p w14:paraId="64B816A7" w14:textId="0549F92F" w:rsidR="006D123A" w:rsidRDefault="006D123A" w:rsidP="006D123A">
      <w:pPr>
        <w:pStyle w:val="Heading2"/>
      </w:pPr>
      <w:r>
        <w:t>Purpose and Description</w:t>
      </w:r>
    </w:p>
    <w:p w14:paraId="293D68EA" w14:textId="5651D790" w:rsidR="00E91CCB" w:rsidRDefault="00E91CCB" w:rsidP="00E91CCB">
      <w:pPr>
        <w:spacing w:line="240" w:lineRule="auto"/>
      </w:pPr>
      <w:r>
        <w:t>This assignment is a supplement to the midterm exam</w:t>
      </w:r>
      <w:r w:rsidR="006D123A">
        <w:t>,</w:t>
      </w:r>
      <w:r>
        <w:t xml:space="preserve"> and its purpose is to provide an additional opportunity for students to demonstrate mastery of the material. Submission is optional</w:t>
      </w:r>
      <w:r w:rsidR="006D123A">
        <w:t>. H</w:t>
      </w:r>
      <w:r>
        <w:t>owever, i</w:t>
      </w:r>
      <w:r w:rsidR="006D123A">
        <w:t>f</w:t>
      </w:r>
      <w:r>
        <w:t xml:space="preserve"> submitted</w:t>
      </w:r>
      <w:r w:rsidR="006D123A">
        <w:t>,</w:t>
      </w:r>
      <w:r>
        <w:t xml:space="preserve"> the following must be provided:</w:t>
      </w:r>
    </w:p>
    <w:p w14:paraId="31FD3F94" w14:textId="77777777" w:rsidR="00E91CCB" w:rsidRDefault="00E91CCB" w:rsidP="00E91CCB">
      <w:pPr>
        <w:spacing w:line="240" w:lineRule="auto"/>
      </w:pPr>
    </w:p>
    <w:p w14:paraId="76EAB125" w14:textId="31E45CD3" w:rsidR="00E91CCB" w:rsidRDefault="00E91CCB" w:rsidP="00E91CCB">
      <w:pPr>
        <w:pStyle w:val="ListParagraph"/>
        <w:numPr>
          <w:ilvl w:val="0"/>
          <w:numId w:val="1"/>
        </w:numPr>
        <w:spacing w:line="240" w:lineRule="auto"/>
      </w:pPr>
      <w:r>
        <w:t>This document with answers to questions 1-5.</w:t>
      </w:r>
    </w:p>
    <w:p w14:paraId="20C9DF8C" w14:textId="2F0B71EA" w:rsidR="00E91CCB" w:rsidRDefault="006D123A" w:rsidP="006D123A">
      <w:pPr>
        <w:pStyle w:val="ListParagraph"/>
        <w:numPr>
          <w:ilvl w:val="0"/>
          <w:numId w:val="1"/>
        </w:numPr>
        <w:spacing w:after="240" w:line="240" w:lineRule="auto"/>
      </w:pPr>
      <w:r>
        <w:t>A w</w:t>
      </w:r>
      <w:r w:rsidR="00E91CCB">
        <w:t>orking WinForms application solution (compressed .zip file). If the solution does not compile or work correctly</w:t>
      </w:r>
      <w:r>
        <w:t>,</w:t>
      </w:r>
      <w:r w:rsidR="00E91CCB">
        <w:t xml:space="preserve"> some answers to questions 1-5 may not be accepted since they must be coming from the working solution.</w:t>
      </w:r>
    </w:p>
    <w:p w14:paraId="72C10216" w14:textId="5BB6161B" w:rsidR="006D123A" w:rsidRDefault="006D123A" w:rsidP="006D123A">
      <w:pPr>
        <w:pStyle w:val="Heading3"/>
      </w:pPr>
      <w:r>
        <w:t>Instructions for the WinForms application</w:t>
      </w:r>
    </w:p>
    <w:p w14:paraId="31527BB2" w14:textId="1992AC2B" w:rsidR="006D123A" w:rsidRDefault="006D123A" w:rsidP="006D123A">
      <w:r>
        <w:t xml:space="preserve">Implement a WinForm application using C# and Visual Studio 2019 as described below. </w:t>
      </w:r>
    </w:p>
    <w:p w14:paraId="2AE3BB79" w14:textId="1A266C8C" w:rsidR="006D123A" w:rsidRDefault="006D123A" w:rsidP="006D123A">
      <w:pPr>
        <w:pStyle w:val="ListParagraph"/>
        <w:numPr>
          <w:ilvl w:val="0"/>
          <w:numId w:val="2"/>
        </w:numPr>
        <w:spacing w:after="120" w:line="276" w:lineRule="auto"/>
      </w:pPr>
      <w:r>
        <w:t>The application's main form should be designed to contain the controls pictured below (ListBox, TextBoxes, Buttons, and Labels</w:t>
      </w:r>
      <w:r w:rsidRPr="00983E4A">
        <w:rPr>
          <w:strike/>
        </w:rPr>
        <w:t>). Note that users cannot type into the average salary text box, but they can provide new salary and email</w:t>
      </w:r>
      <w:r>
        <w:t>. When that happens, Employee objects' internal storage must be updated with the new information via Employee class properties Salary and Email. These properties should be validating the user's input and throwing ApplicationExceptions if invalid input is provided.</w:t>
      </w:r>
    </w:p>
    <w:p w14:paraId="1CDAB992" w14:textId="698813FF" w:rsidR="006D123A" w:rsidRDefault="006D123A" w:rsidP="006D123A">
      <w:pPr>
        <w:ind w:left="720"/>
      </w:pPr>
      <w:r>
        <w:rPr>
          <w:noProof/>
        </w:rPr>
        <w:drawing>
          <wp:inline distT="0" distB="0" distL="0" distR="0" wp14:anchorId="4ACD86AB" wp14:editId="671FC882">
            <wp:extent cx="4183380" cy="2358515"/>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83987" cy="2358857"/>
                    </a:xfrm>
                    <a:prstGeom prst="rect">
                      <a:avLst/>
                    </a:prstGeom>
                  </pic:spPr>
                </pic:pic>
              </a:graphicData>
            </a:graphic>
          </wp:inline>
        </w:drawing>
      </w:r>
    </w:p>
    <w:p w14:paraId="2473FDC6" w14:textId="2DDDB0A0" w:rsidR="006D123A" w:rsidRPr="005F229E" w:rsidRDefault="006D123A" w:rsidP="006D123A">
      <w:pPr>
        <w:pStyle w:val="ListParagraph"/>
        <w:numPr>
          <w:ilvl w:val="0"/>
          <w:numId w:val="2"/>
        </w:numPr>
        <w:spacing w:line="276" w:lineRule="auto"/>
        <w:rPr>
          <w:strike/>
        </w:rPr>
      </w:pPr>
      <w:r w:rsidRPr="00983E4A">
        <w:rPr>
          <w:strike/>
        </w:rPr>
        <w:t>Implement the Employee class that stores employee's first, last names, salary, and email. Provide an overloaded constructor to set internal data members corresponding to these pieces of information</w:t>
      </w:r>
      <w:r>
        <w:t xml:space="preserve">. </w:t>
      </w:r>
      <w:r w:rsidRPr="00983E4A">
        <w:rPr>
          <w:highlight w:val="yellow"/>
        </w:rPr>
        <w:t>This class should implement Salary and Email properties both with set/get components</w:t>
      </w:r>
      <w:r>
        <w:t xml:space="preserve">. </w:t>
      </w:r>
      <w:r w:rsidRPr="005F229E">
        <w:rPr>
          <w:strike/>
        </w:rPr>
        <w:t>This class should provide a human-readable version of an employee object, which is their Last, First name string (see the ListBox in the form).</w:t>
      </w:r>
    </w:p>
    <w:p w14:paraId="2CCDAB9D" w14:textId="211B7575" w:rsidR="006D123A" w:rsidRDefault="006D123A" w:rsidP="006D123A">
      <w:pPr>
        <w:pStyle w:val="ListParagraph"/>
        <w:numPr>
          <w:ilvl w:val="0"/>
          <w:numId w:val="2"/>
        </w:numPr>
        <w:spacing w:line="276" w:lineRule="auto"/>
      </w:pPr>
      <w:r w:rsidRPr="005F229E">
        <w:rPr>
          <w:strike/>
        </w:rPr>
        <w:lastRenderedPageBreak/>
        <w:t>The main application Form1 class should include a private data member, which should be an Array storing employee objects</w:t>
      </w:r>
      <w:r>
        <w:t xml:space="preserve">. </w:t>
      </w:r>
      <w:r w:rsidRPr="005F229E">
        <w:rPr>
          <w:strike/>
        </w:rPr>
        <w:t>Allocate memory for the Array in the form constructor and be sure the Array size is 50</w:t>
      </w:r>
      <w:r>
        <w:t xml:space="preserve">. </w:t>
      </w:r>
      <w:r w:rsidRPr="005F229E">
        <w:rPr>
          <w:strike/>
        </w:rPr>
        <w:t>Also, hard-code five employee objects with data of your choice</w:t>
      </w:r>
      <w:r>
        <w:t xml:space="preserve">. </w:t>
      </w:r>
      <w:r w:rsidRPr="005F229E">
        <w:rPr>
          <w:strike/>
        </w:rPr>
        <w:t>These should be added to the internal data member array at that time</w:t>
      </w:r>
      <w:r>
        <w:t xml:space="preserve">. </w:t>
      </w:r>
      <w:r w:rsidRPr="005F229E">
        <w:rPr>
          <w:strike/>
        </w:rPr>
        <w:t>In the form load event, traverse this array and add objects to the ListBox</w:t>
      </w:r>
      <w:r>
        <w:t xml:space="preserve">. </w:t>
      </w:r>
      <w:r w:rsidRPr="005F229E">
        <w:rPr>
          <w:strike/>
        </w:rPr>
        <w:t xml:space="preserve">Be sure to use </w:t>
      </w:r>
      <w:r w:rsidRPr="005F229E">
        <w:rPr>
          <w:b/>
          <w:bCs/>
          <w:i/>
          <w:iCs/>
          <w:strike/>
        </w:rPr>
        <w:t>foreach</w:t>
      </w:r>
      <w:r w:rsidRPr="005F229E">
        <w:rPr>
          <w:strike/>
        </w:rPr>
        <w:t xml:space="preserve"> construct here</w:t>
      </w:r>
      <w:r>
        <w:t>. Call form’s helper method calculates the average salary of all employees in the internal array data member.</w:t>
      </w:r>
    </w:p>
    <w:p w14:paraId="4237DD55" w14:textId="112C4CAB" w:rsidR="006D123A" w:rsidRDefault="006D123A" w:rsidP="006D123A">
      <w:pPr>
        <w:pStyle w:val="ListParagraph"/>
        <w:numPr>
          <w:ilvl w:val="0"/>
          <w:numId w:val="2"/>
        </w:numPr>
        <w:spacing w:line="276" w:lineRule="auto"/>
      </w:pPr>
      <w:r>
        <w:t>When the user click’s on the “Add $1,000” button, add 1,000 to the current salary of the employee selected in the ListBox. Similarly, if the user enters a new salary or email, update the corresponding employee’s data. Be sure to use Employee’s class properties to do the updates. Be sure you are updating the employees stored in the form’s array of Employees. When salary changes, the average salary needs to reflect that change.</w:t>
      </w:r>
    </w:p>
    <w:p w14:paraId="52DE8D6A" w14:textId="24FABB83" w:rsidR="006D123A" w:rsidRDefault="006D123A" w:rsidP="006D123A">
      <w:pPr>
        <w:pStyle w:val="ListParagraph"/>
        <w:numPr>
          <w:ilvl w:val="0"/>
          <w:numId w:val="2"/>
        </w:numPr>
        <w:spacing w:line="276" w:lineRule="auto"/>
      </w:pPr>
      <w:r>
        <w:t>Use exception handling to recover gracefully when invalid data is provided.</w:t>
      </w:r>
    </w:p>
    <w:p w14:paraId="41F84736" w14:textId="1FA4D2BF" w:rsidR="006D123A" w:rsidRDefault="006D123A" w:rsidP="006D123A">
      <w:pPr>
        <w:pStyle w:val="ListParagraph"/>
        <w:numPr>
          <w:ilvl w:val="0"/>
          <w:numId w:val="2"/>
        </w:numPr>
        <w:spacing w:line="276" w:lineRule="auto"/>
      </w:pPr>
      <w:r w:rsidRPr="00456E2D">
        <w:rPr>
          <w:strike/>
        </w:rPr>
        <w:t>Use “C” formatting to show currency values</w:t>
      </w:r>
      <w:r>
        <w:t>.</w:t>
      </w:r>
    </w:p>
    <w:p w14:paraId="1135B4B1" w14:textId="4E401FEC" w:rsidR="006D123A" w:rsidRDefault="006D123A" w:rsidP="006D123A">
      <w:pPr>
        <w:pStyle w:val="ListParagraph"/>
        <w:numPr>
          <w:ilvl w:val="0"/>
          <w:numId w:val="2"/>
        </w:numPr>
        <w:spacing w:line="276" w:lineRule="auto"/>
      </w:pPr>
      <w:r w:rsidRPr="00456E2D">
        <w:rPr>
          <w:strike/>
        </w:rPr>
        <w:t>Use decimal data type to handle the salary</w:t>
      </w:r>
      <w:r>
        <w:t>.</w:t>
      </w:r>
    </w:p>
    <w:p w14:paraId="0D158E95" w14:textId="679B57EE" w:rsidR="00AF1668" w:rsidRDefault="00AF1668" w:rsidP="006D123A">
      <w:pPr>
        <w:pStyle w:val="ListParagraph"/>
        <w:numPr>
          <w:ilvl w:val="0"/>
          <w:numId w:val="2"/>
        </w:numPr>
        <w:spacing w:line="276" w:lineRule="auto"/>
      </w:pPr>
      <w:r w:rsidRPr="00456E2D">
        <w:rPr>
          <w:strike/>
        </w:rPr>
        <w:t>Incorporate an Employee Add button on the main form. Design Form2 as shown below. Display the form to gather new employee data</w:t>
      </w:r>
      <w:r>
        <w:t>. When user clicks on Add, set this.DialogResult = DialogResult.OK, and DialogResult.Cancel otherwise. Store new employee object in a private data member. Provide a property to retrieve this member from the main form class.</w:t>
      </w:r>
    </w:p>
    <w:p w14:paraId="0C5EBDA9" w14:textId="70A824DF" w:rsidR="00AF1668" w:rsidRDefault="00AF1668" w:rsidP="00AF1668">
      <w:pPr>
        <w:spacing w:line="276" w:lineRule="auto"/>
        <w:ind w:left="720"/>
      </w:pPr>
      <w:r>
        <w:rPr>
          <w:noProof/>
        </w:rPr>
        <w:drawing>
          <wp:inline distT="0" distB="0" distL="0" distR="0" wp14:anchorId="766833F7" wp14:editId="68EF8867">
            <wp:extent cx="2392680" cy="146823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97617" cy="1471264"/>
                    </a:xfrm>
                    <a:prstGeom prst="rect">
                      <a:avLst/>
                    </a:prstGeom>
                  </pic:spPr>
                </pic:pic>
              </a:graphicData>
            </a:graphic>
          </wp:inline>
        </w:drawing>
      </w:r>
    </w:p>
    <w:p w14:paraId="4E523BEB" w14:textId="1BB3148A" w:rsidR="006D123A" w:rsidRDefault="006D123A" w:rsidP="006D123A">
      <w:pPr>
        <w:spacing w:line="276" w:lineRule="auto"/>
        <w:ind w:left="360"/>
      </w:pPr>
    </w:p>
    <w:p w14:paraId="4027BA37" w14:textId="2DC5547B" w:rsidR="006D123A" w:rsidRDefault="006D123A" w:rsidP="006D123A">
      <w:pPr>
        <w:pStyle w:val="Heading3"/>
      </w:pPr>
      <w:r>
        <w:t>Questions and Answers</w:t>
      </w:r>
    </w:p>
    <w:p w14:paraId="0646BBBE" w14:textId="60D7D509" w:rsidR="00DA6DE3" w:rsidRDefault="00DA6DE3" w:rsidP="00DA6DE3">
      <w:pPr>
        <w:pStyle w:val="ListParagraph"/>
        <w:numPr>
          <w:ilvl w:val="0"/>
          <w:numId w:val="3"/>
        </w:numPr>
      </w:pPr>
      <w:r>
        <w:rPr>
          <w:noProof/>
        </w:rPr>
        <mc:AlternateContent>
          <mc:Choice Requires="wps">
            <w:drawing>
              <wp:anchor distT="0" distB="0" distL="114300" distR="114300" simplePos="0" relativeHeight="251659264" behindDoc="0" locked="0" layoutInCell="1" allowOverlap="1" wp14:anchorId="5314A3C5" wp14:editId="6B190441">
                <wp:simplePos x="0" y="0"/>
                <wp:positionH relativeFrom="column">
                  <wp:posOffset>447675</wp:posOffset>
                </wp:positionH>
                <wp:positionV relativeFrom="paragraph">
                  <wp:posOffset>243205</wp:posOffset>
                </wp:positionV>
                <wp:extent cx="5669280" cy="361950"/>
                <wp:effectExtent l="0" t="0" r="26670" b="19050"/>
                <wp:wrapNone/>
                <wp:docPr id="2" name="Text Box 2"/>
                <wp:cNvGraphicFramePr/>
                <a:graphic xmlns:a="http://schemas.openxmlformats.org/drawingml/2006/main">
                  <a:graphicData uri="http://schemas.microsoft.com/office/word/2010/wordprocessingShape">
                    <wps:wsp>
                      <wps:cNvSpPr txBox="1"/>
                      <wps:spPr>
                        <a:xfrm>
                          <a:off x="0" y="0"/>
                          <a:ext cx="5669280" cy="361950"/>
                        </a:xfrm>
                        <a:prstGeom prst="rect">
                          <a:avLst/>
                        </a:prstGeom>
                        <a:solidFill>
                          <a:schemeClr val="lt1"/>
                        </a:solidFill>
                        <a:ln w="6350">
                          <a:solidFill>
                            <a:prstClr val="black"/>
                          </a:solidFill>
                        </a:ln>
                      </wps:spPr>
                      <wps:txbx>
                        <w:txbxContent>
                          <w:p w14:paraId="568851AD" w14:textId="6E787405" w:rsidR="00DA6DE3" w:rsidRPr="00DA6DE3" w:rsidRDefault="005F229E">
                            <w:pPr>
                              <w:rPr>
                                <w:rFonts w:ascii="Courier New" w:hAnsi="Courier New" w:cs="Courier New"/>
                                <w:sz w:val="20"/>
                                <w:szCs w:val="18"/>
                              </w:rPr>
                            </w:pPr>
                            <w:r>
                              <w:rPr>
                                <w:rFonts w:ascii="Courier New" w:hAnsi="Courier New" w:cs="Courier New"/>
                                <w:sz w:val="20"/>
                                <w:szCs w:val="18"/>
                              </w:rPr>
                              <w:t>txtEmail.Cl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14A3C5" id="_x0000_t202" coordsize="21600,21600" o:spt="202" path="m,l,21600r21600,l21600,xe">
                <v:stroke joinstyle="miter"/>
                <v:path gradientshapeok="t" o:connecttype="rect"/>
              </v:shapetype>
              <v:shape id="Text Box 2" o:spid="_x0000_s1026" type="#_x0000_t202" style="position:absolute;left:0;text-align:left;margin-left:35.25pt;margin-top:19.15pt;width:446.4pt;height:2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" fillcolor="white [3201]" strokeweight=".5pt">
                <v:textbox>
                  <w:txbxContent>
                    <w:p w14:paraId="568851AD" w14:textId="6E787405" w:rsidR="00DA6DE3" w:rsidRPr="00DA6DE3" w:rsidRDefault="005F229E">
                      <w:pPr>
                        <w:rPr>
                          <w:rFonts w:ascii="Courier New" w:hAnsi="Courier New" w:cs="Courier New"/>
                          <w:sz w:val="20"/>
                          <w:szCs w:val="18"/>
                        </w:rPr>
                      </w:pPr>
                      <w:r>
                        <w:rPr>
                          <w:rFonts w:ascii="Courier New" w:hAnsi="Courier New" w:cs="Courier New"/>
                          <w:sz w:val="20"/>
                          <w:szCs w:val="18"/>
                        </w:rPr>
                        <w:t>txtEmail.Clear();</w:t>
                      </w:r>
                    </w:p>
                  </w:txbxContent>
                </v:textbox>
              </v:shape>
            </w:pict>
          </mc:Fallback>
        </mc:AlternateContent>
      </w:r>
      <w:r>
        <w:t>Give a statement that will clear out the txtEmail text box.</w:t>
      </w:r>
    </w:p>
    <w:p w14:paraId="7AC60EAD" w14:textId="77777777" w:rsidR="00DA6DE3" w:rsidRDefault="00DA6DE3" w:rsidP="00DA6DE3">
      <w:pPr>
        <w:pStyle w:val="ListParagraph"/>
      </w:pPr>
    </w:p>
    <w:p w14:paraId="2D430651" w14:textId="77777777" w:rsidR="00DA6DE3" w:rsidRDefault="00DA6DE3" w:rsidP="005F229E"/>
    <w:p w14:paraId="051C483E" w14:textId="0F00BEBA" w:rsidR="00DA6DE3" w:rsidRDefault="00DA6DE3" w:rsidP="00DA6DE3">
      <w:pPr>
        <w:pStyle w:val="ListParagraph"/>
        <w:numPr>
          <w:ilvl w:val="0"/>
          <w:numId w:val="3"/>
        </w:numPr>
      </w:pPr>
      <w:r>
        <w:rPr>
          <w:noProof/>
        </w:rPr>
        <mc:AlternateContent>
          <mc:Choice Requires="wps">
            <w:drawing>
              <wp:anchor distT="0" distB="0" distL="114300" distR="114300" simplePos="0" relativeHeight="251661312" behindDoc="0" locked="0" layoutInCell="1" allowOverlap="1" wp14:anchorId="1FDAEA54" wp14:editId="4231F635">
                <wp:simplePos x="0" y="0"/>
                <wp:positionH relativeFrom="column">
                  <wp:posOffset>495300</wp:posOffset>
                </wp:positionH>
                <wp:positionV relativeFrom="paragraph">
                  <wp:posOffset>778510</wp:posOffset>
                </wp:positionV>
                <wp:extent cx="5669280" cy="438150"/>
                <wp:effectExtent l="0" t="0" r="26670" b="19050"/>
                <wp:wrapNone/>
                <wp:docPr id="3" name="Text Box 3"/>
                <wp:cNvGraphicFramePr/>
                <a:graphic xmlns:a="http://schemas.openxmlformats.org/drawingml/2006/main">
                  <a:graphicData uri="http://schemas.microsoft.com/office/word/2010/wordprocessingShape">
                    <wps:wsp>
                      <wps:cNvSpPr txBox="1"/>
                      <wps:spPr>
                        <a:xfrm>
                          <a:off x="0" y="0"/>
                          <a:ext cx="5669280" cy="438150"/>
                        </a:xfrm>
                        <a:prstGeom prst="rect">
                          <a:avLst/>
                        </a:prstGeom>
                        <a:solidFill>
                          <a:schemeClr val="lt1"/>
                        </a:solidFill>
                        <a:ln w="6350">
                          <a:solidFill>
                            <a:prstClr val="black"/>
                          </a:solidFill>
                        </a:ln>
                      </wps:spPr>
                      <wps:txbx>
                        <w:txbxContent>
                          <w:p w14:paraId="601A2B61" w14:textId="48798D23" w:rsidR="00DA6DE3" w:rsidRPr="00DA6DE3" w:rsidRDefault="005F229E" w:rsidP="00DA6DE3">
                            <w:pPr>
                              <w:rPr>
                                <w:rFonts w:ascii="Courier New" w:hAnsi="Courier New" w:cs="Courier New"/>
                                <w:sz w:val="20"/>
                                <w:szCs w:val="18"/>
                              </w:rPr>
                            </w:pPr>
                            <w:r w:rsidRPr="005F229E">
                              <w:rPr>
                                <w:rFonts w:ascii="Courier New" w:hAnsi="Courier New" w:cs="Courier New"/>
                                <w:sz w:val="20"/>
                                <w:szCs w:val="18"/>
                              </w:rPr>
                              <w:t>txtAvg.Enabled() = fal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DAEA54" id="Text Box 3" o:spid="_x0000_s1027" type="#_x0000_t202" style="position:absolute;left:0;text-align:left;margin-left:39pt;margin-top:61.3pt;width:446.4pt;height:3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" fillcolor="white [3201]" strokeweight=".5pt">
                <v:textbox>
                  <w:txbxContent>
                    <w:p w14:paraId="601A2B61" w14:textId="48798D23" w:rsidR="00DA6DE3" w:rsidRPr="00DA6DE3" w:rsidRDefault="005F229E" w:rsidP="00DA6DE3">
                      <w:pPr>
                        <w:rPr>
                          <w:rFonts w:ascii="Courier New" w:hAnsi="Courier New" w:cs="Courier New"/>
                          <w:sz w:val="20"/>
                          <w:szCs w:val="18"/>
                        </w:rPr>
                      </w:pPr>
                      <w:r w:rsidRPr="005F229E">
                        <w:rPr>
                          <w:rFonts w:ascii="Courier New" w:hAnsi="Courier New" w:cs="Courier New"/>
                          <w:sz w:val="20"/>
                          <w:szCs w:val="18"/>
                        </w:rPr>
                        <w:t>txtAvg.Enabled() = false;</w:t>
                      </w:r>
                    </w:p>
                  </w:txbxContent>
                </v:textbox>
              </v:shape>
            </w:pict>
          </mc:Fallback>
        </mc:AlternateContent>
      </w:r>
      <w:r>
        <w:t>In the form above, the average salary text box is “grayed” to prevent someone from changing the value displayed. Write C# code to do that programmatically?  (That is, how do you make a text box UN-editable?)  </w:t>
      </w:r>
    </w:p>
    <w:p w14:paraId="5017FD9C" w14:textId="472E9E69" w:rsidR="00DA6DE3" w:rsidRDefault="00DA6DE3" w:rsidP="00DA6DE3"/>
    <w:p w14:paraId="50688DC3" w14:textId="07FCF99D" w:rsidR="00DA6DE3" w:rsidRDefault="00DA6DE3" w:rsidP="00DA6DE3"/>
    <w:p w14:paraId="649B1426" w14:textId="77777777" w:rsidR="00DA6DE3" w:rsidRDefault="00DA6DE3" w:rsidP="00DA6DE3">
      <w:pPr>
        <w:pStyle w:val="NormalWeb"/>
        <w:ind w:left="720"/>
      </w:pPr>
    </w:p>
    <w:p w14:paraId="490A8263" w14:textId="00EECF80" w:rsidR="00DA6DE3" w:rsidRDefault="00DA6DE3" w:rsidP="00DA6DE3">
      <w:pPr>
        <w:pStyle w:val="NormalWeb"/>
        <w:numPr>
          <w:ilvl w:val="0"/>
          <w:numId w:val="3"/>
        </w:numPr>
      </w:pPr>
      <w:r>
        <w:lastRenderedPageBreak/>
        <w:t>Write statements that would (1) add $1,000 to the salary of the currently-selected employee (Burger, Hamilton) and (2) update both the associated Employee object and the salary textbox.</w:t>
      </w:r>
    </w:p>
    <w:p w14:paraId="3338D98C" w14:textId="77777777" w:rsidR="00DA6DE3" w:rsidRDefault="00DA6DE3" w:rsidP="00DA6DE3">
      <w:pPr>
        <w:pStyle w:val="NormalWeb"/>
        <w:ind w:left="720"/>
      </w:pPr>
      <w:r>
        <w:t>Don’t worry about updating the average salary.  Remember that the salary should be displayed in the textbox as a currency value.</w:t>
      </w:r>
    </w:p>
    <w:p w14:paraId="5151CBDE" w14:textId="2709B633" w:rsidR="00DA6DE3" w:rsidRDefault="00DA6DE3" w:rsidP="00DA6DE3">
      <w:pPr>
        <w:pStyle w:val="NormalWeb"/>
        <w:ind w:left="720"/>
      </w:pPr>
      <w:r>
        <w:rPr>
          <w:noProof/>
        </w:rPr>
        <mc:AlternateContent>
          <mc:Choice Requires="wps">
            <w:drawing>
              <wp:anchor distT="0" distB="0" distL="114300" distR="114300" simplePos="0" relativeHeight="251663360" behindDoc="0" locked="0" layoutInCell="1" allowOverlap="1" wp14:anchorId="1B0434D1" wp14:editId="19E751CC">
                <wp:simplePos x="0" y="0"/>
                <wp:positionH relativeFrom="column">
                  <wp:posOffset>447675</wp:posOffset>
                </wp:positionH>
                <wp:positionV relativeFrom="paragraph">
                  <wp:posOffset>349250</wp:posOffset>
                </wp:positionV>
                <wp:extent cx="5669280" cy="733425"/>
                <wp:effectExtent l="0" t="0" r="26670" b="28575"/>
                <wp:wrapNone/>
                <wp:docPr id="4" name="Text Box 4"/>
                <wp:cNvGraphicFramePr/>
                <a:graphic xmlns:a="http://schemas.openxmlformats.org/drawingml/2006/main">
                  <a:graphicData uri="http://schemas.microsoft.com/office/word/2010/wordprocessingShape">
                    <wps:wsp>
                      <wps:cNvSpPr txBox="1"/>
                      <wps:spPr>
                        <a:xfrm>
                          <a:off x="0" y="0"/>
                          <a:ext cx="5669280" cy="733425"/>
                        </a:xfrm>
                        <a:prstGeom prst="rect">
                          <a:avLst/>
                        </a:prstGeom>
                        <a:solidFill>
                          <a:schemeClr val="lt1"/>
                        </a:solidFill>
                        <a:ln w="6350">
                          <a:solidFill>
                            <a:prstClr val="black"/>
                          </a:solidFill>
                        </a:ln>
                      </wps:spPr>
                      <wps:txbx>
                        <w:txbxContent>
                          <w:p w14:paraId="0D161F8C" w14:textId="17FEAB1F" w:rsidR="00DA6DE3" w:rsidRPr="00DA6DE3" w:rsidRDefault="00DA6DE3" w:rsidP="005F229E">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0434D1" id="Text Box 4" o:spid="_x0000_s1028" type="#_x0000_t202" style="position:absolute;left:0;text-align:left;margin-left:35.25pt;margin-top:27.5pt;width:446.4pt;height:57.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" fillcolor="white [3201]" strokeweight=".5pt">
                <v:textbox>
                  <w:txbxContent>
                    <w:p w14:paraId="0D161F8C" w14:textId="17FEAB1F" w:rsidR="00DA6DE3" w:rsidRPr="00DA6DE3" w:rsidRDefault="00DA6DE3" w:rsidP="005F229E">
                      <w:pPr>
                        <w:rPr>
                          <w:rFonts w:ascii="Courier New" w:hAnsi="Courier New" w:cs="Courier New"/>
                          <w:sz w:val="20"/>
                          <w:szCs w:val="18"/>
                        </w:rPr>
                      </w:pPr>
                    </w:p>
                  </w:txbxContent>
                </v:textbox>
              </v:shape>
            </w:pict>
          </mc:Fallback>
        </mc:AlternateContent>
      </w:r>
      <w:r>
        <w:t>Clearly mark your answers to (a) and (b).</w:t>
      </w:r>
    </w:p>
    <w:p w14:paraId="3A9F8BA8" w14:textId="24637B10" w:rsidR="005F229E" w:rsidRDefault="005F229E" w:rsidP="00DA6DE3">
      <w:pPr>
        <w:pStyle w:val="NormalWeb"/>
        <w:ind w:left="720"/>
      </w:pPr>
    </w:p>
    <w:p w14:paraId="1774DC39" w14:textId="79312E27" w:rsidR="005F229E" w:rsidRDefault="005F229E" w:rsidP="00DA6DE3">
      <w:pPr>
        <w:pStyle w:val="NormalWeb"/>
        <w:ind w:left="720"/>
      </w:pPr>
    </w:p>
    <w:p w14:paraId="5E01FB64" w14:textId="4BC2AA46" w:rsidR="00DA6DE3" w:rsidRDefault="00DA6DE3" w:rsidP="00216C02">
      <w:pPr>
        <w:pStyle w:val="NormalWeb"/>
      </w:pPr>
    </w:p>
    <w:p w14:paraId="2B7CF360" w14:textId="77777777" w:rsidR="00DA6DE3" w:rsidRDefault="00DA6DE3" w:rsidP="00DA6DE3">
      <w:pPr>
        <w:pStyle w:val="NormalWeb"/>
        <w:ind w:left="720"/>
      </w:pPr>
    </w:p>
    <w:p w14:paraId="29C2ACAC" w14:textId="736DAB4E" w:rsidR="00DA6DE3" w:rsidRDefault="00DA6DE3" w:rsidP="00DA6DE3">
      <w:pPr>
        <w:pStyle w:val="NormalWeb"/>
        <w:numPr>
          <w:ilvl w:val="0"/>
          <w:numId w:val="3"/>
        </w:numPr>
      </w:pPr>
      <w:r>
        <w:t>This question has two parts (a) and (b). Clearly indicate your answers for (a) and (b).</w:t>
      </w:r>
    </w:p>
    <w:p w14:paraId="2C6716C8" w14:textId="77777777" w:rsidR="00DA6DE3" w:rsidRDefault="00DA6DE3" w:rsidP="00DA6DE3">
      <w:pPr>
        <w:pStyle w:val="NormalWeb"/>
        <w:ind w:left="720"/>
      </w:pPr>
      <w:r>
        <w:t xml:space="preserve">Declare a private array data member in Form1 class called </w:t>
      </w:r>
      <w:r>
        <w:rPr>
          <w:rStyle w:val="Emphasis"/>
          <w:rFonts w:eastAsiaTheme="majorEastAsia"/>
        </w:rPr>
        <w:t>mEmployeeList</w:t>
      </w:r>
      <w:r>
        <w:t xml:space="preserve"> that will hold the Employee objects.  Allow up to 50 employee objects to be saved in the array. Do not allocate memory for this array.</w:t>
      </w:r>
    </w:p>
    <w:p w14:paraId="09E1B766" w14:textId="0D3AD6FD" w:rsidR="00DA6DE3" w:rsidRDefault="00DA6DE3" w:rsidP="00DA6DE3">
      <w:pPr>
        <w:pStyle w:val="NormalWeb"/>
        <w:ind w:left="720"/>
      </w:pPr>
      <w:r>
        <w:t>(a) _____</w:t>
      </w:r>
      <w:r w:rsidR="00216C02" w:rsidRPr="00216C02">
        <w:rPr>
          <w:u w:val="single"/>
        </w:rPr>
        <w:t>Employee[] mEmployeeList;</w:t>
      </w:r>
      <w:r w:rsidRPr="00216C02">
        <w:rPr>
          <w:u w:val="single"/>
        </w:rPr>
        <w:t>______________</w:t>
      </w:r>
      <w:r>
        <w:t xml:space="preserve"> [ 2 points ]</w:t>
      </w:r>
    </w:p>
    <w:p w14:paraId="33457522" w14:textId="77777777" w:rsidR="00DA6DE3" w:rsidRDefault="00DA6DE3" w:rsidP="00DA6DE3">
      <w:pPr>
        <w:pStyle w:val="NormalWeb"/>
        <w:ind w:left="720"/>
      </w:pPr>
      <w:r>
        <w:t xml:space="preserve">Write a complete private helper function for Form1 class called calculateAverage( ).  This function should calculate the average salary by iterating through the Employee objects stored in the </w:t>
      </w:r>
      <w:r>
        <w:rPr>
          <w:rStyle w:val="Emphasis"/>
          <w:rFonts w:eastAsiaTheme="majorEastAsia"/>
        </w:rPr>
        <w:t>mEmployeeList</w:t>
      </w:r>
      <w:r>
        <w:t xml:space="preserve"> array.  Return the new average salary (decimal type) as the value of the function. You </w:t>
      </w:r>
      <w:r>
        <w:rPr>
          <w:rStyle w:val="Strong"/>
        </w:rPr>
        <w:t xml:space="preserve">MUST </w:t>
      </w:r>
      <w:r>
        <w:t>use foreach in your solution.</w:t>
      </w:r>
    </w:p>
    <w:p w14:paraId="0AAB7238" w14:textId="4BE3A7F8" w:rsidR="00DA6DE3" w:rsidRDefault="00DA6DE3" w:rsidP="00DA6DE3">
      <w:pPr>
        <w:pStyle w:val="NormalWeb"/>
        <w:ind w:left="720"/>
      </w:pPr>
      <w:r>
        <w:t>(b) __________________________________________ [8 points ]</w:t>
      </w:r>
    </w:p>
    <w:p w14:paraId="77AFC183" w14:textId="0A740556" w:rsidR="00DA6DE3" w:rsidRDefault="00DA6DE3" w:rsidP="00DA6DE3">
      <w:pPr>
        <w:pStyle w:val="NormalWeb"/>
        <w:ind w:left="720"/>
      </w:pPr>
      <w:r>
        <w:rPr>
          <w:noProof/>
        </w:rPr>
        <mc:AlternateContent>
          <mc:Choice Requires="wps">
            <w:drawing>
              <wp:anchor distT="0" distB="0" distL="114300" distR="114300" simplePos="0" relativeHeight="251665408" behindDoc="0" locked="0" layoutInCell="1" allowOverlap="1" wp14:anchorId="6EE21202" wp14:editId="017D96D7">
                <wp:simplePos x="0" y="0"/>
                <wp:positionH relativeFrom="column">
                  <wp:posOffset>419100</wp:posOffset>
                </wp:positionH>
                <wp:positionV relativeFrom="paragraph">
                  <wp:posOffset>66675</wp:posOffset>
                </wp:positionV>
                <wp:extent cx="5669280" cy="2886075"/>
                <wp:effectExtent l="0" t="0" r="26670" b="28575"/>
                <wp:wrapNone/>
                <wp:docPr id="5" name="Text Box 5"/>
                <wp:cNvGraphicFramePr/>
                <a:graphic xmlns:a="http://schemas.openxmlformats.org/drawingml/2006/main">
                  <a:graphicData uri="http://schemas.microsoft.com/office/word/2010/wordprocessingShape">
                    <wps:wsp>
                      <wps:cNvSpPr txBox="1"/>
                      <wps:spPr>
                        <a:xfrm>
                          <a:off x="0" y="0"/>
                          <a:ext cx="5669280" cy="2886075"/>
                        </a:xfrm>
                        <a:prstGeom prst="rect">
                          <a:avLst/>
                        </a:prstGeom>
                        <a:solidFill>
                          <a:schemeClr val="lt1"/>
                        </a:solidFill>
                        <a:ln w="6350">
                          <a:solidFill>
                            <a:prstClr val="black"/>
                          </a:solidFill>
                        </a:ln>
                      </wps:spPr>
                      <wps:txbx>
                        <w:txbxContent>
                          <w:p w14:paraId="62D46C03"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private decimal calculateAverage()</w:t>
                            </w:r>
                          </w:p>
                          <w:p w14:paraId="0A40977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6AFF8B0B"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total = 0;</w:t>
                            </w:r>
                          </w:p>
                          <w:p w14:paraId="68860487"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avg = 0;</w:t>
                            </w:r>
                          </w:p>
                          <w:p w14:paraId="78689FA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int count= 0;            </w:t>
                            </w:r>
                          </w:p>
                          <w:p w14:paraId="60C1F075"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foreach(Employee em in mEmployeeList)</w:t>
                            </w:r>
                          </w:p>
                          <w:p w14:paraId="30137566" w14:textId="0C7126B4"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758B9129"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num = decimal.Parse(em.Salary);</w:t>
                            </w:r>
                          </w:p>
                          <w:p w14:paraId="064CBA33"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total += num;</w:t>
                            </w:r>
                          </w:p>
                          <w:p w14:paraId="488FE402"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count++;</w:t>
                            </w:r>
                          </w:p>
                          <w:p w14:paraId="532B0461"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3453ED6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avg = total / count;</w:t>
                            </w:r>
                          </w:p>
                          <w:p w14:paraId="12C78567"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return avg;</w:t>
                            </w:r>
                          </w:p>
                          <w:p w14:paraId="0296D8EE" w14:textId="0B557300" w:rsidR="00DA6DE3"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E21202" id="Text Box 5" o:spid="_x0000_s1029" type="#_x0000_t202" style="position:absolute;left:0;text-align:left;margin-left:33pt;margin-top:5.25pt;width:446.4pt;height:227.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" fillcolor="white [3201]" strokeweight=".5pt">
                <v:textbox>
                  <w:txbxContent>
                    <w:p w14:paraId="62D46C03"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private decimal calculateAverage()</w:t>
                      </w:r>
                    </w:p>
                    <w:p w14:paraId="0A40977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6AFF8B0B"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total = 0;</w:t>
                      </w:r>
                    </w:p>
                    <w:p w14:paraId="68860487"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avg = 0;</w:t>
                      </w:r>
                    </w:p>
                    <w:p w14:paraId="78689FA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int count= 0;            </w:t>
                      </w:r>
                    </w:p>
                    <w:p w14:paraId="60C1F075"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foreach(Employee em in mEmployeeList)</w:t>
                      </w:r>
                    </w:p>
                    <w:p w14:paraId="30137566" w14:textId="0C7126B4"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758B9129"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decimal num = decimal.Parse(em.Salary);</w:t>
                      </w:r>
                    </w:p>
                    <w:p w14:paraId="064CBA33"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total += num;</w:t>
                      </w:r>
                    </w:p>
                    <w:p w14:paraId="488FE402"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count++;</w:t>
                      </w:r>
                    </w:p>
                    <w:p w14:paraId="532B0461"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p w14:paraId="3453ED68"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avg = total / count;</w:t>
                      </w:r>
                    </w:p>
                    <w:p w14:paraId="12C78567" w14:textId="77777777" w:rsidR="00216C02"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return avg;</w:t>
                      </w:r>
                    </w:p>
                    <w:p w14:paraId="0296D8EE" w14:textId="0B557300" w:rsidR="00DA6DE3" w:rsidRPr="00216C02" w:rsidRDefault="00216C02" w:rsidP="00216C02">
                      <w:pPr>
                        <w:rPr>
                          <w:rFonts w:ascii="Courier New" w:hAnsi="Courier New" w:cs="Courier New"/>
                          <w:sz w:val="18"/>
                          <w:szCs w:val="16"/>
                        </w:rPr>
                      </w:pPr>
                      <w:r w:rsidRPr="00216C02">
                        <w:rPr>
                          <w:rFonts w:ascii="Courier New" w:hAnsi="Courier New" w:cs="Courier New"/>
                          <w:sz w:val="18"/>
                          <w:szCs w:val="16"/>
                        </w:rPr>
                        <w:t xml:space="preserve">        }</w:t>
                      </w:r>
                    </w:p>
                  </w:txbxContent>
                </v:textbox>
              </v:shape>
            </w:pict>
          </mc:Fallback>
        </mc:AlternateContent>
      </w:r>
    </w:p>
    <w:p w14:paraId="0672EE90" w14:textId="536796DF" w:rsidR="00DA6DE3" w:rsidRDefault="00DA6DE3" w:rsidP="00DA6DE3">
      <w:pPr>
        <w:pStyle w:val="NormalWeb"/>
        <w:ind w:left="720"/>
      </w:pPr>
    </w:p>
    <w:p w14:paraId="38F78C2C" w14:textId="2263C1FE" w:rsidR="00DA6DE3" w:rsidRDefault="00DA6DE3" w:rsidP="00212007">
      <w:pPr>
        <w:pStyle w:val="NormalWeb"/>
      </w:pPr>
    </w:p>
    <w:p w14:paraId="6815F1C1" w14:textId="2CE87A11" w:rsidR="00216C02" w:rsidRDefault="00216C02" w:rsidP="00212007">
      <w:pPr>
        <w:pStyle w:val="NormalWeb"/>
      </w:pPr>
    </w:p>
    <w:p w14:paraId="71FEC7F2" w14:textId="5A39B129" w:rsidR="00216C02" w:rsidRDefault="00216C02" w:rsidP="00212007">
      <w:pPr>
        <w:pStyle w:val="NormalWeb"/>
      </w:pPr>
    </w:p>
    <w:p w14:paraId="724E589E" w14:textId="42AAA6BA" w:rsidR="00216C02" w:rsidRDefault="00216C02" w:rsidP="00212007">
      <w:pPr>
        <w:pStyle w:val="NormalWeb"/>
      </w:pPr>
    </w:p>
    <w:p w14:paraId="27CAF4D4" w14:textId="301F38E4" w:rsidR="00216C02" w:rsidRDefault="00216C02" w:rsidP="00212007">
      <w:pPr>
        <w:pStyle w:val="NormalWeb"/>
      </w:pPr>
    </w:p>
    <w:p w14:paraId="38D64E6E" w14:textId="108BB65E" w:rsidR="00216C02" w:rsidRDefault="00216C02" w:rsidP="00212007">
      <w:pPr>
        <w:pStyle w:val="NormalWeb"/>
      </w:pPr>
    </w:p>
    <w:p w14:paraId="5ADFF6E9" w14:textId="77777777" w:rsidR="00216C02" w:rsidRDefault="00216C02" w:rsidP="00212007">
      <w:pPr>
        <w:pStyle w:val="NormalWeb"/>
      </w:pPr>
    </w:p>
    <w:p w14:paraId="77A6CF90" w14:textId="51CBB887" w:rsidR="00DA6DE3" w:rsidRDefault="00DA6DE3" w:rsidP="00DA6DE3">
      <w:pPr>
        <w:pStyle w:val="NormalWeb"/>
        <w:numPr>
          <w:ilvl w:val="0"/>
          <w:numId w:val="3"/>
        </w:numPr>
      </w:pPr>
      <w:r>
        <w:t xml:space="preserve">The form shown above, Form2, is displayed when a new Employee object is to be created.  Part of the event handler </w:t>
      </w:r>
      <w:r>
        <w:rPr>
          <w:rStyle w:val="Emphasis"/>
          <w:b/>
          <w:bCs/>
        </w:rPr>
        <w:t>btnOK_Click</w:t>
      </w:r>
      <w:r>
        <w:t xml:space="preserve"> is given below.  Complete the handler implementation to create a new Employee object using the data entered into Form2 by the user (Assume txtFirst, txtLast, txtSalary, txtEmail are the names of controls) and save the resulting object in this.mNewEmployee array of Employees.  If an exception is thrown when creating the new Employee object, just display the error contained in the exception and return from the function. Assume Employee class has an overloaded constructor accepting </w:t>
      </w:r>
      <w:r>
        <w:rPr>
          <w:rStyle w:val="Strong"/>
          <w:rFonts w:eastAsiaTheme="majorEastAsia"/>
          <w:i/>
          <w:iCs/>
        </w:rPr>
        <w:t>first, last, salary, email</w:t>
      </w:r>
      <w:r>
        <w:t xml:space="preserve"> as its string parameters. </w:t>
      </w:r>
      <w:r>
        <w:rPr>
          <w:rStyle w:val="Strong"/>
          <w:rFonts w:eastAsiaTheme="majorEastAsia"/>
          <w:color w:val="BA372A"/>
        </w:rPr>
        <w:t>You must use Exception handling in your solution to receive credit</w:t>
      </w:r>
      <w:r>
        <w:rPr>
          <w:rStyle w:val="Strong"/>
          <w:rFonts w:eastAsiaTheme="majorEastAsia"/>
        </w:rPr>
        <w:t>.</w:t>
      </w:r>
    </w:p>
    <w:p w14:paraId="5575CD49" w14:textId="77777777" w:rsidR="00DA6DE3" w:rsidRPr="00212007" w:rsidRDefault="00DA6DE3" w:rsidP="00DA6DE3">
      <w:pPr>
        <w:pStyle w:val="listing"/>
        <w:ind w:left="720"/>
        <w:rPr>
          <w:sz w:val="20"/>
          <w:szCs w:val="20"/>
        </w:rPr>
      </w:pPr>
      <w:r w:rsidRPr="00212007">
        <w:rPr>
          <w:rFonts w:ascii="Courier New" w:hAnsi="Courier New" w:cs="Courier New"/>
          <w:sz w:val="20"/>
          <w:szCs w:val="20"/>
        </w:rPr>
        <w:t>private void btnOK_Click(object sender, System.EventArgs e){</w:t>
      </w:r>
    </w:p>
    <w:p w14:paraId="23513AAB" w14:textId="77777777" w:rsidR="00DA6DE3" w:rsidRPr="00212007" w:rsidRDefault="00DA6DE3" w:rsidP="00DA6DE3">
      <w:pPr>
        <w:pStyle w:val="listing"/>
        <w:ind w:left="720"/>
        <w:rPr>
          <w:sz w:val="20"/>
          <w:szCs w:val="20"/>
        </w:rPr>
      </w:pPr>
      <w:r w:rsidRPr="00212007">
        <w:rPr>
          <w:rFonts w:ascii="Courier New" w:hAnsi="Courier New" w:cs="Courier New"/>
          <w:sz w:val="20"/>
          <w:szCs w:val="20"/>
        </w:rPr>
        <w:t xml:space="preserve">    </w:t>
      </w:r>
      <w:r w:rsidRPr="00212007">
        <w:rPr>
          <w:rStyle w:val="Strong"/>
          <w:rFonts w:ascii="Courier New" w:eastAsiaTheme="majorEastAsia" w:hAnsi="Courier New" w:cs="Courier New"/>
          <w:color w:val="169179"/>
          <w:sz w:val="20"/>
          <w:szCs w:val="20"/>
        </w:rPr>
        <w:t>// provide code to be written here</w:t>
      </w:r>
    </w:p>
    <w:p w14:paraId="7E448118" w14:textId="77777777" w:rsidR="00DA6DE3" w:rsidRPr="00212007" w:rsidRDefault="00DA6DE3" w:rsidP="00DA6DE3">
      <w:pPr>
        <w:pStyle w:val="NormalWeb"/>
        <w:ind w:left="720"/>
        <w:rPr>
          <w:sz w:val="20"/>
          <w:szCs w:val="20"/>
        </w:rPr>
      </w:pPr>
      <w:r w:rsidRPr="00212007">
        <w:rPr>
          <w:rFonts w:ascii="Courier New" w:hAnsi="Courier New" w:cs="Courier New"/>
          <w:sz w:val="20"/>
          <w:szCs w:val="20"/>
        </w:rPr>
        <w:t xml:space="preserve">    this.DialogResult = DialogResult.OK; </w:t>
      </w:r>
    </w:p>
    <w:p w14:paraId="251960CB" w14:textId="77777777" w:rsidR="00DA6DE3" w:rsidRDefault="00DA6DE3" w:rsidP="00DA6DE3">
      <w:pPr>
        <w:pStyle w:val="NormalWeb"/>
        <w:ind w:left="720"/>
      </w:pPr>
      <w:r w:rsidRPr="00212007">
        <w:rPr>
          <w:rFonts w:ascii="Courier New" w:hAnsi="Courier New" w:cs="Courier New"/>
          <w:sz w:val="20"/>
          <w:szCs w:val="20"/>
        </w:rPr>
        <w:t>    this</w:t>
      </w:r>
      <w:r>
        <w:rPr>
          <w:rFonts w:ascii="Courier New" w:hAnsi="Courier New" w:cs="Courier New"/>
        </w:rPr>
        <w:t xml:space="preserve">.Close();  </w:t>
      </w:r>
    </w:p>
    <w:p w14:paraId="59A314F3" w14:textId="674A6B53" w:rsidR="00DA6DE3" w:rsidRDefault="00DA6DE3" w:rsidP="00DA6DE3">
      <w:pPr>
        <w:pStyle w:val="NormalWeb"/>
        <w:ind w:left="720"/>
        <w:rPr>
          <w:rFonts w:ascii="Courier New" w:hAnsi="Courier New" w:cs="Courier New"/>
        </w:rPr>
      </w:pPr>
      <w:r>
        <w:rPr>
          <w:noProof/>
        </w:rPr>
        <mc:AlternateContent>
          <mc:Choice Requires="wps">
            <w:drawing>
              <wp:anchor distT="0" distB="0" distL="114300" distR="114300" simplePos="0" relativeHeight="251667456" behindDoc="0" locked="0" layoutInCell="1" allowOverlap="1" wp14:anchorId="6B815C2E" wp14:editId="00969EBD">
                <wp:simplePos x="0" y="0"/>
                <wp:positionH relativeFrom="column">
                  <wp:posOffset>485775</wp:posOffset>
                </wp:positionH>
                <wp:positionV relativeFrom="paragraph">
                  <wp:posOffset>243840</wp:posOffset>
                </wp:positionV>
                <wp:extent cx="5669280" cy="2428875"/>
                <wp:effectExtent l="0" t="0" r="26670" b="28575"/>
                <wp:wrapNone/>
                <wp:docPr id="6" name="Text Box 6"/>
                <wp:cNvGraphicFramePr/>
                <a:graphic xmlns:a="http://schemas.openxmlformats.org/drawingml/2006/main">
                  <a:graphicData uri="http://schemas.microsoft.com/office/word/2010/wordprocessingShape">
                    <wps:wsp>
                      <wps:cNvSpPr txBox="1"/>
                      <wps:spPr>
                        <a:xfrm>
                          <a:off x="0" y="0"/>
                          <a:ext cx="5669280" cy="2428875"/>
                        </a:xfrm>
                        <a:prstGeom prst="rect">
                          <a:avLst/>
                        </a:prstGeom>
                        <a:solidFill>
                          <a:schemeClr val="lt1"/>
                        </a:solidFill>
                        <a:ln w="6350">
                          <a:solidFill>
                            <a:prstClr val="black"/>
                          </a:solidFill>
                        </a:ln>
                      </wps:spPr>
                      <wps:txbx>
                        <w:txbxContent>
                          <w:p w14:paraId="33ABCE56" w14:textId="77777777"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try</w:t>
                            </w:r>
                          </w:p>
                          <w:p w14:paraId="61177BC7" w14:textId="3648D66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5B2513F3" w14:textId="11E5BD72" w:rsidR="00216C02" w:rsidRP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newEmp = new Employee(txtFirst.Text, txtLast.Text, txtEmail.Text, Decimal.Parse(txtSalary.Text));</w:t>
                            </w:r>
                          </w:p>
                          <w:p w14:paraId="387B3216" w14:textId="35A189D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693D438A" w14:textId="1132E01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catch(Exception ex)</w:t>
                            </w:r>
                          </w:p>
                          <w:p w14:paraId="6E550542" w14:textId="67CCA9E6"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4EB7A60B" w14:textId="319ED5F1" w:rsidR="00216C02" w:rsidRP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MessageBox.Show(ex.Message, "Error", MessageBoxButtons.OK, MessageBoxIcon.Error);</w:t>
                            </w:r>
                          </w:p>
                          <w:p w14:paraId="090F0420" w14:textId="77777777" w:rsid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return;</w:t>
                            </w:r>
                          </w:p>
                          <w:p w14:paraId="3490DFFB" w14:textId="3685AF52" w:rsidR="00DA6DE3" w:rsidRPr="00DA6DE3" w:rsidRDefault="00216C02" w:rsidP="00216C02">
                            <w:pPr>
                              <w:rPr>
                                <w:rFonts w:ascii="Courier New" w:hAnsi="Courier New" w:cs="Courier New"/>
                                <w:sz w:val="20"/>
                                <w:szCs w:val="18"/>
                              </w:rPr>
                            </w:pPr>
                            <w:r w:rsidRPr="00216C02">
                              <w:rPr>
                                <w:rFonts w:ascii="Courier New" w:hAnsi="Courier New" w:cs="Courier New"/>
                                <w:sz w:val="20"/>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815C2E" id="Text Box 6" o:spid="_x0000_s1030" type="#_x0000_t202" style="position:absolute;left:0;text-align:left;margin-left:38.25pt;margin-top:19.2pt;width:446.4pt;height:191.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" fillcolor="white [3201]" strokeweight=".5pt">
                <v:textbox>
                  <w:txbxContent>
                    <w:p w14:paraId="33ABCE56" w14:textId="77777777"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try</w:t>
                      </w:r>
                    </w:p>
                    <w:p w14:paraId="61177BC7" w14:textId="3648D66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5B2513F3" w14:textId="11E5BD72" w:rsidR="00216C02" w:rsidRP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newEmp = new Employee(txtFirst.Text, txtLast.Text, txtEmail.Text, Decimal.Parse(txtSalary.Text));</w:t>
                      </w:r>
                    </w:p>
                    <w:p w14:paraId="387B3216" w14:textId="35A189D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693D438A" w14:textId="1132E01E"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catch(Exception ex)</w:t>
                      </w:r>
                    </w:p>
                    <w:p w14:paraId="6E550542" w14:textId="67CCA9E6" w:rsidR="00216C02" w:rsidRPr="00216C02" w:rsidRDefault="00216C02" w:rsidP="00216C02">
                      <w:pPr>
                        <w:rPr>
                          <w:rFonts w:ascii="Courier New" w:hAnsi="Courier New" w:cs="Courier New"/>
                          <w:sz w:val="20"/>
                          <w:szCs w:val="18"/>
                        </w:rPr>
                      </w:pPr>
                      <w:r w:rsidRPr="00216C02">
                        <w:rPr>
                          <w:rFonts w:ascii="Courier New" w:hAnsi="Courier New" w:cs="Courier New"/>
                          <w:sz w:val="20"/>
                          <w:szCs w:val="18"/>
                        </w:rPr>
                        <w:t>{</w:t>
                      </w:r>
                    </w:p>
                    <w:p w14:paraId="4EB7A60B" w14:textId="319ED5F1" w:rsidR="00216C02" w:rsidRP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MessageBox.Show(ex.Message, "Error", MessageBoxButtons.OK, MessageBoxIcon.Error);</w:t>
                      </w:r>
                    </w:p>
                    <w:p w14:paraId="090F0420" w14:textId="77777777" w:rsidR="00216C02" w:rsidRDefault="00216C02" w:rsidP="00216C02">
                      <w:pPr>
                        <w:ind w:firstLine="720"/>
                        <w:rPr>
                          <w:rFonts w:ascii="Courier New" w:hAnsi="Courier New" w:cs="Courier New"/>
                          <w:sz w:val="20"/>
                          <w:szCs w:val="18"/>
                        </w:rPr>
                      </w:pPr>
                      <w:r w:rsidRPr="00216C02">
                        <w:rPr>
                          <w:rFonts w:ascii="Courier New" w:hAnsi="Courier New" w:cs="Courier New"/>
                          <w:sz w:val="20"/>
                          <w:szCs w:val="18"/>
                        </w:rPr>
                        <w:t>return;</w:t>
                      </w:r>
                    </w:p>
                    <w:p w14:paraId="3490DFFB" w14:textId="3685AF52" w:rsidR="00DA6DE3" w:rsidRPr="00DA6DE3" w:rsidRDefault="00216C02" w:rsidP="00216C02">
                      <w:pPr>
                        <w:rPr>
                          <w:rFonts w:ascii="Courier New" w:hAnsi="Courier New" w:cs="Courier New"/>
                          <w:sz w:val="20"/>
                          <w:szCs w:val="18"/>
                        </w:rPr>
                      </w:pPr>
                      <w:r w:rsidRPr="00216C02">
                        <w:rPr>
                          <w:rFonts w:ascii="Courier New" w:hAnsi="Courier New" w:cs="Courier New"/>
                          <w:sz w:val="20"/>
                          <w:szCs w:val="18"/>
                        </w:rPr>
                        <w:t>}</w:t>
                      </w:r>
                    </w:p>
                  </w:txbxContent>
                </v:textbox>
              </v:shape>
            </w:pict>
          </mc:Fallback>
        </mc:AlternateContent>
      </w:r>
      <w:r>
        <w:rPr>
          <w:rFonts w:ascii="Courier New" w:hAnsi="Courier New" w:cs="Courier New"/>
        </w:rPr>
        <w:t>}</w:t>
      </w:r>
    </w:p>
    <w:p w14:paraId="7DC7FF62" w14:textId="03A836C9" w:rsidR="00DA6DE3" w:rsidRDefault="00DA6DE3" w:rsidP="00DA6DE3">
      <w:pPr>
        <w:pStyle w:val="NormalWeb"/>
        <w:ind w:left="720"/>
      </w:pPr>
    </w:p>
    <w:p w14:paraId="5CDF68C0" w14:textId="25565DEF" w:rsidR="00DA6DE3" w:rsidRDefault="00DA6DE3" w:rsidP="00DA6DE3">
      <w:pPr>
        <w:pStyle w:val="NormalWeb"/>
        <w:ind w:left="720"/>
      </w:pPr>
    </w:p>
    <w:p w14:paraId="7D5E723C" w14:textId="2B5174E3" w:rsidR="00216C02" w:rsidRDefault="00216C02" w:rsidP="00DA6DE3">
      <w:pPr>
        <w:pStyle w:val="NormalWeb"/>
        <w:ind w:left="720"/>
      </w:pPr>
    </w:p>
    <w:p w14:paraId="6EFE0380" w14:textId="21D939F1" w:rsidR="00216C02" w:rsidRDefault="00216C02" w:rsidP="00DA6DE3">
      <w:pPr>
        <w:pStyle w:val="NormalWeb"/>
        <w:ind w:left="720"/>
      </w:pPr>
    </w:p>
    <w:p w14:paraId="25909085" w14:textId="3604FA1C" w:rsidR="00216C02" w:rsidRDefault="00216C02" w:rsidP="00DA6DE3">
      <w:pPr>
        <w:pStyle w:val="NormalWeb"/>
        <w:ind w:left="720"/>
      </w:pPr>
    </w:p>
    <w:p w14:paraId="77FBDC0F" w14:textId="2D5471AF" w:rsidR="00216C02" w:rsidRDefault="00216C02" w:rsidP="00DA6DE3">
      <w:pPr>
        <w:pStyle w:val="NormalWeb"/>
        <w:ind w:left="720"/>
      </w:pPr>
    </w:p>
    <w:p w14:paraId="1B9A02D2" w14:textId="7E6AF2C3" w:rsidR="002E42F4" w:rsidRDefault="002E42F4" w:rsidP="00DA6DE3">
      <w:pPr>
        <w:pStyle w:val="NormalWeb"/>
        <w:ind w:left="720"/>
      </w:pPr>
    </w:p>
    <w:p w14:paraId="67F01B6F" w14:textId="01596BD6" w:rsidR="002E42F4" w:rsidRDefault="002E42F4" w:rsidP="00DA6DE3">
      <w:pPr>
        <w:pStyle w:val="NormalWeb"/>
        <w:ind w:left="720"/>
      </w:pPr>
    </w:p>
    <w:p w14:paraId="5E8AA38B" w14:textId="07B0EB2F" w:rsidR="002E42F4" w:rsidRDefault="002E42F4" w:rsidP="00DA6DE3">
      <w:pPr>
        <w:pStyle w:val="NormalWeb"/>
        <w:ind w:left="720"/>
      </w:pPr>
    </w:p>
    <w:p w14:paraId="293B274B" w14:textId="5D5F2B15" w:rsidR="002E42F4" w:rsidRDefault="002E42F4" w:rsidP="00DA6DE3">
      <w:pPr>
        <w:pStyle w:val="NormalWeb"/>
        <w:ind w:left="720"/>
      </w:pPr>
    </w:p>
    <w:p w14:paraId="27049F5E" w14:textId="7762B1B6" w:rsidR="002E42F4" w:rsidRDefault="002E42F4" w:rsidP="00DA6DE3">
      <w:pPr>
        <w:pStyle w:val="NormalWeb"/>
        <w:ind w:left="720"/>
      </w:pPr>
    </w:p>
    <w:p w14:paraId="204887C8" w14:textId="77777777" w:rsidR="002E42F4" w:rsidRDefault="002E42F4" w:rsidP="00DA6DE3">
      <w:pPr>
        <w:pStyle w:val="NormalWeb"/>
        <w:ind w:left="720"/>
      </w:pPr>
    </w:p>
    <w:p w14:paraId="7D945312" w14:textId="77777777" w:rsidR="00216C02" w:rsidRDefault="00216C02" w:rsidP="00DA6DE3">
      <w:pPr>
        <w:pStyle w:val="NormalWeb"/>
        <w:ind w:left="720"/>
      </w:pPr>
    </w:p>
    <w:p w14:paraId="7A0AC2F9" w14:textId="198DD674" w:rsidR="00DA6DE3" w:rsidRDefault="00DA6DE3" w:rsidP="00DA6DE3">
      <w:pPr>
        <w:pStyle w:val="NormalWeb"/>
        <w:numPr>
          <w:ilvl w:val="0"/>
          <w:numId w:val="3"/>
        </w:numPr>
      </w:pPr>
      <w:r>
        <w:rPr>
          <w:noProof/>
        </w:rPr>
        <w:lastRenderedPageBreak/>
        <mc:AlternateContent>
          <mc:Choice Requires="wps">
            <w:drawing>
              <wp:anchor distT="0" distB="0" distL="114300" distR="114300" simplePos="0" relativeHeight="251669504" behindDoc="0" locked="0" layoutInCell="1" allowOverlap="1" wp14:anchorId="556332EB" wp14:editId="64D537D1">
                <wp:simplePos x="0" y="0"/>
                <wp:positionH relativeFrom="column">
                  <wp:posOffset>447675</wp:posOffset>
                </wp:positionH>
                <wp:positionV relativeFrom="paragraph">
                  <wp:posOffset>790575</wp:posOffset>
                </wp:positionV>
                <wp:extent cx="5669280" cy="2705100"/>
                <wp:effectExtent l="0" t="0" r="26670" b="19050"/>
                <wp:wrapNone/>
                <wp:docPr id="7" name="Text Box 7"/>
                <wp:cNvGraphicFramePr/>
                <a:graphic xmlns:a="http://schemas.openxmlformats.org/drawingml/2006/main">
                  <a:graphicData uri="http://schemas.microsoft.com/office/word/2010/wordprocessingShape">
                    <wps:wsp>
                      <wps:cNvSpPr txBox="1"/>
                      <wps:spPr>
                        <a:xfrm>
                          <a:off x="0" y="0"/>
                          <a:ext cx="5669280" cy="2705100"/>
                        </a:xfrm>
                        <a:prstGeom prst="rect">
                          <a:avLst/>
                        </a:prstGeom>
                        <a:solidFill>
                          <a:schemeClr val="lt1"/>
                        </a:solidFill>
                        <a:ln w="6350">
                          <a:solidFill>
                            <a:prstClr val="black"/>
                          </a:solidFill>
                        </a:ln>
                      </wps:spPr>
                      <wps:txbx>
                        <w:txbxContent>
                          <w:p w14:paraId="0B71ABB6" w14:textId="4142F625" w:rsidR="00216C02" w:rsidRPr="002E42F4" w:rsidRDefault="00216C02" w:rsidP="00216C02">
                            <w:pPr>
                              <w:rPr>
                                <w:rFonts w:ascii="Courier New" w:hAnsi="Courier New" w:cs="Courier New"/>
                                <w:sz w:val="20"/>
                                <w:szCs w:val="18"/>
                              </w:rPr>
                            </w:pPr>
                            <w:r w:rsidRPr="002E42F4">
                              <w:rPr>
                                <w:rFonts w:ascii="Courier New" w:hAnsi="Courier New" w:cs="Courier New"/>
                                <w:sz w:val="20"/>
                                <w:szCs w:val="18"/>
                              </w:rPr>
                              <w:t>private void txtSalary_Leave(object sender, EventArgs e)</w:t>
                            </w:r>
                          </w:p>
                          <w:p w14:paraId="22D52ABA" w14:textId="40E9BABD" w:rsidR="00216C02" w:rsidRPr="002E42F4" w:rsidRDefault="00216C02" w:rsidP="00216C02">
                            <w:pPr>
                              <w:rPr>
                                <w:rFonts w:ascii="Courier New" w:hAnsi="Courier New" w:cs="Courier New"/>
                                <w:sz w:val="20"/>
                                <w:szCs w:val="18"/>
                              </w:rPr>
                            </w:pPr>
                            <w:r w:rsidRPr="002E42F4">
                              <w:rPr>
                                <w:rFonts w:ascii="Courier New" w:hAnsi="Courier New" w:cs="Courier New"/>
                                <w:sz w:val="20"/>
                                <w:szCs w:val="18"/>
                              </w:rPr>
                              <w:t>{</w:t>
                            </w:r>
                          </w:p>
                          <w:p w14:paraId="66D4F197" w14:textId="61ADC192"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if (decimal.Parse(txtSalary.Text) &lt; 0)</w:t>
                            </w:r>
                          </w:p>
                          <w:p w14:paraId="12452DC3" w14:textId="61E7E0DE"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02F947A4" w14:textId="17AA94E5" w:rsidR="00216C02" w:rsidRPr="002E42F4" w:rsidRDefault="00216C02" w:rsidP="002E42F4">
                            <w:pPr>
                              <w:ind w:left="720" w:firstLine="720"/>
                              <w:rPr>
                                <w:rFonts w:ascii="Courier New" w:hAnsi="Courier New" w:cs="Courier New"/>
                                <w:sz w:val="20"/>
                                <w:szCs w:val="18"/>
                              </w:rPr>
                            </w:pPr>
                            <w:r w:rsidRPr="002E42F4">
                              <w:rPr>
                                <w:rFonts w:ascii="Courier New" w:hAnsi="Courier New" w:cs="Courier New"/>
                                <w:sz w:val="20"/>
                                <w:szCs w:val="18"/>
                              </w:rPr>
                              <w:t>throw new ApplicationException("Invalid Sallary");</w:t>
                            </w:r>
                          </w:p>
                          <w:p w14:paraId="303E2217" w14:textId="62CB347A"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5AAE9915" w14:textId="28A90736"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else</w:t>
                            </w:r>
                          </w:p>
                          <w:p w14:paraId="7733AB78" w14:textId="778662C1"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14460991" w14:textId="79877288" w:rsidR="00216C02" w:rsidRPr="002E42F4" w:rsidRDefault="00216C02" w:rsidP="002E42F4">
                            <w:pPr>
                              <w:ind w:left="720" w:firstLine="720"/>
                              <w:rPr>
                                <w:rFonts w:ascii="Courier New" w:hAnsi="Courier New" w:cs="Courier New"/>
                                <w:sz w:val="20"/>
                                <w:szCs w:val="18"/>
                              </w:rPr>
                            </w:pPr>
                            <w:r w:rsidRPr="002E42F4">
                              <w:rPr>
                                <w:rFonts w:ascii="Courier New" w:hAnsi="Courier New" w:cs="Courier New"/>
                                <w:sz w:val="20"/>
                                <w:szCs w:val="18"/>
                              </w:rPr>
                              <w:t>mEmployeeList[lstEmployee.SelectedIndex].Salary = txtSalary.Text;</w:t>
                            </w:r>
                          </w:p>
                          <w:p w14:paraId="035A9F21" w14:textId="77777777" w:rsid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2D0432BC" w14:textId="578779DB" w:rsidR="00DA6DE3" w:rsidRPr="002E42F4" w:rsidRDefault="00216C02" w:rsidP="002E42F4">
                            <w:pPr>
                              <w:rPr>
                                <w:rFonts w:ascii="Courier New" w:hAnsi="Courier New" w:cs="Courier New"/>
                                <w:sz w:val="20"/>
                                <w:szCs w:val="18"/>
                              </w:rPr>
                            </w:pPr>
                            <w:r w:rsidRPr="002E42F4">
                              <w:rPr>
                                <w:rFonts w:ascii="Courier New" w:hAnsi="Courier New" w:cs="Courier New"/>
                                <w:sz w:val="20"/>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6332EB" id="Text Box 7" o:spid="_x0000_s1031" type="#_x0000_t202" style="position:absolute;left:0;text-align:left;margin-left:35.25pt;margin-top:62.25pt;width:446.4pt;height:213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" fillcolor="white [3201]" strokeweight=".5pt">
                <v:textbox>
                  <w:txbxContent>
                    <w:p w14:paraId="0B71ABB6" w14:textId="4142F625" w:rsidR="00216C02" w:rsidRPr="002E42F4" w:rsidRDefault="00216C02" w:rsidP="00216C02">
                      <w:pPr>
                        <w:rPr>
                          <w:rFonts w:ascii="Courier New" w:hAnsi="Courier New" w:cs="Courier New"/>
                          <w:sz w:val="20"/>
                          <w:szCs w:val="18"/>
                        </w:rPr>
                      </w:pPr>
                      <w:r w:rsidRPr="002E42F4">
                        <w:rPr>
                          <w:rFonts w:ascii="Courier New" w:hAnsi="Courier New" w:cs="Courier New"/>
                          <w:sz w:val="20"/>
                          <w:szCs w:val="18"/>
                        </w:rPr>
                        <w:t>private void txtSalary_Leave(object sender, EventArgs e)</w:t>
                      </w:r>
                    </w:p>
                    <w:p w14:paraId="22D52ABA" w14:textId="40E9BABD" w:rsidR="00216C02" w:rsidRPr="002E42F4" w:rsidRDefault="00216C02" w:rsidP="00216C02">
                      <w:pPr>
                        <w:rPr>
                          <w:rFonts w:ascii="Courier New" w:hAnsi="Courier New" w:cs="Courier New"/>
                          <w:sz w:val="20"/>
                          <w:szCs w:val="18"/>
                        </w:rPr>
                      </w:pPr>
                      <w:r w:rsidRPr="002E42F4">
                        <w:rPr>
                          <w:rFonts w:ascii="Courier New" w:hAnsi="Courier New" w:cs="Courier New"/>
                          <w:sz w:val="20"/>
                          <w:szCs w:val="18"/>
                        </w:rPr>
                        <w:t>{</w:t>
                      </w:r>
                    </w:p>
                    <w:p w14:paraId="66D4F197" w14:textId="61ADC192"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if (decimal.Parse(txtSalary.Text) &lt; 0)</w:t>
                      </w:r>
                    </w:p>
                    <w:p w14:paraId="12452DC3" w14:textId="61E7E0DE"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02F947A4" w14:textId="17AA94E5" w:rsidR="00216C02" w:rsidRPr="002E42F4" w:rsidRDefault="00216C02" w:rsidP="002E42F4">
                      <w:pPr>
                        <w:ind w:left="720" w:firstLine="720"/>
                        <w:rPr>
                          <w:rFonts w:ascii="Courier New" w:hAnsi="Courier New" w:cs="Courier New"/>
                          <w:sz w:val="20"/>
                          <w:szCs w:val="18"/>
                        </w:rPr>
                      </w:pPr>
                      <w:r w:rsidRPr="002E42F4">
                        <w:rPr>
                          <w:rFonts w:ascii="Courier New" w:hAnsi="Courier New" w:cs="Courier New"/>
                          <w:sz w:val="20"/>
                          <w:szCs w:val="18"/>
                        </w:rPr>
                        <w:t>throw new ApplicationException("Invalid Sallary");</w:t>
                      </w:r>
                    </w:p>
                    <w:p w14:paraId="303E2217" w14:textId="62CB347A"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5AAE9915" w14:textId="28A90736"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else</w:t>
                      </w:r>
                    </w:p>
                    <w:p w14:paraId="7733AB78" w14:textId="778662C1" w:rsidR="00216C02" w:rsidRP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14460991" w14:textId="79877288" w:rsidR="00216C02" w:rsidRPr="002E42F4" w:rsidRDefault="00216C02" w:rsidP="002E42F4">
                      <w:pPr>
                        <w:ind w:left="720" w:firstLine="720"/>
                        <w:rPr>
                          <w:rFonts w:ascii="Courier New" w:hAnsi="Courier New" w:cs="Courier New"/>
                          <w:sz w:val="20"/>
                          <w:szCs w:val="18"/>
                        </w:rPr>
                      </w:pPr>
                      <w:r w:rsidRPr="002E42F4">
                        <w:rPr>
                          <w:rFonts w:ascii="Courier New" w:hAnsi="Courier New" w:cs="Courier New"/>
                          <w:sz w:val="20"/>
                          <w:szCs w:val="18"/>
                        </w:rPr>
                        <w:t>mEmployeeList[lstEmployee.SelectedIndex].Salary = txtSalary.Text;</w:t>
                      </w:r>
                    </w:p>
                    <w:p w14:paraId="035A9F21" w14:textId="77777777" w:rsidR="002E42F4" w:rsidRDefault="00216C02" w:rsidP="002E42F4">
                      <w:pPr>
                        <w:ind w:firstLine="720"/>
                        <w:rPr>
                          <w:rFonts w:ascii="Courier New" w:hAnsi="Courier New" w:cs="Courier New"/>
                          <w:sz w:val="20"/>
                          <w:szCs w:val="18"/>
                        </w:rPr>
                      </w:pPr>
                      <w:r w:rsidRPr="002E42F4">
                        <w:rPr>
                          <w:rFonts w:ascii="Courier New" w:hAnsi="Courier New" w:cs="Courier New"/>
                          <w:sz w:val="20"/>
                          <w:szCs w:val="18"/>
                        </w:rPr>
                        <w:t>}</w:t>
                      </w:r>
                    </w:p>
                    <w:p w14:paraId="2D0432BC" w14:textId="578779DB" w:rsidR="00DA6DE3" w:rsidRPr="002E42F4" w:rsidRDefault="00216C02" w:rsidP="002E42F4">
                      <w:pPr>
                        <w:rPr>
                          <w:rFonts w:ascii="Courier New" w:hAnsi="Courier New" w:cs="Courier New"/>
                          <w:sz w:val="20"/>
                          <w:szCs w:val="18"/>
                        </w:rPr>
                      </w:pPr>
                      <w:r w:rsidRPr="002E42F4">
                        <w:rPr>
                          <w:rFonts w:ascii="Courier New" w:hAnsi="Courier New" w:cs="Courier New"/>
                          <w:sz w:val="20"/>
                          <w:szCs w:val="18"/>
                        </w:rPr>
                        <w:t>}</w:t>
                      </w:r>
                    </w:p>
                  </w:txbxContent>
                </v:textbox>
              </v:shape>
            </w:pict>
          </mc:Fallback>
        </mc:AlternateContent>
      </w:r>
      <w:r>
        <w:t xml:space="preserve">Write C# code to add </w:t>
      </w:r>
      <w:r w:rsidRPr="00DA6DE3">
        <w:rPr>
          <w:b/>
          <w:bCs/>
        </w:rPr>
        <w:t xml:space="preserve">Salary </w:t>
      </w:r>
      <w:r>
        <w:t xml:space="preserve">property for the Employee class.  Throw an </w:t>
      </w:r>
      <w:r w:rsidRPr="00DA6DE3">
        <w:rPr>
          <w:i/>
          <w:iCs/>
        </w:rPr>
        <w:t>ApplicationException</w:t>
      </w:r>
      <w:r w:rsidRPr="00DA6DE3">
        <w:rPr>
          <w:b/>
          <w:bCs/>
        </w:rPr>
        <w:t xml:space="preserve"> </w:t>
      </w:r>
      <w:r>
        <w:t xml:space="preserve">if there is an attempt to make the salary negative.  Be sure to show the declaration of any other variables you use in defining the property. Assume private data member storing salary is named </w:t>
      </w:r>
      <w:r w:rsidRPr="00DA6DE3">
        <w:rPr>
          <w:i/>
          <w:iCs/>
        </w:rPr>
        <w:t>mSalary</w:t>
      </w:r>
      <w:r>
        <w:t>.</w:t>
      </w:r>
    </w:p>
    <w:p w14:paraId="7168EEF6" w14:textId="61A456DD" w:rsidR="002E42F4" w:rsidRDefault="002E42F4" w:rsidP="002E42F4">
      <w:pPr>
        <w:pStyle w:val="NormalWeb"/>
      </w:pPr>
    </w:p>
    <w:p w14:paraId="78A55418" w14:textId="79980790" w:rsidR="002E42F4" w:rsidRDefault="002E42F4" w:rsidP="002E42F4">
      <w:pPr>
        <w:pStyle w:val="NormalWeb"/>
      </w:pPr>
    </w:p>
    <w:p w14:paraId="5867206A" w14:textId="07535B27" w:rsidR="002E42F4" w:rsidRDefault="002E42F4" w:rsidP="002E42F4">
      <w:pPr>
        <w:pStyle w:val="NormalWeb"/>
      </w:pPr>
    </w:p>
    <w:p w14:paraId="23DC9613" w14:textId="77777777" w:rsidR="002E42F4" w:rsidRDefault="002E42F4" w:rsidP="002E42F4">
      <w:pPr>
        <w:pStyle w:val="NormalWeb"/>
      </w:pPr>
    </w:p>
    <w:p w14:paraId="3C77A024" w14:textId="77777777" w:rsidR="00216C02" w:rsidRDefault="00216C02" w:rsidP="00216C02">
      <w:pPr>
        <w:pStyle w:val="NormalWeb"/>
      </w:pPr>
    </w:p>
    <w:p w14:paraId="0784241F" w14:textId="64C33B6D" w:rsidR="00DA6DE3" w:rsidRDefault="00DA6DE3" w:rsidP="00DA6DE3">
      <w:pPr>
        <w:pStyle w:val="NormalWeb"/>
        <w:ind w:left="720"/>
      </w:pPr>
    </w:p>
    <w:p w14:paraId="5308B548" w14:textId="281F06F0" w:rsidR="00DA6DE3" w:rsidRDefault="00DA6DE3" w:rsidP="00DA6DE3">
      <w:pPr>
        <w:pStyle w:val="NormalWeb"/>
        <w:ind w:left="720"/>
      </w:pPr>
    </w:p>
    <w:p w14:paraId="155363B2" w14:textId="2AF1D788" w:rsidR="00DA6DE3" w:rsidRDefault="00DA6DE3" w:rsidP="00DA6DE3">
      <w:pPr>
        <w:pStyle w:val="NormalWeb"/>
        <w:ind w:left="720"/>
      </w:pPr>
    </w:p>
    <w:p w14:paraId="0ED364D8" w14:textId="7EA890B6" w:rsidR="00DA6DE3" w:rsidRDefault="00DA6DE3" w:rsidP="00DA6DE3">
      <w:pPr>
        <w:pStyle w:val="NormalWeb"/>
        <w:numPr>
          <w:ilvl w:val="0"/>
          <w:numId w:val="3"/>
        </w:numPr>
      </w:pPr>
      <w:r>
        <w:rPr>
          <w:noProof/>
        </w:rPr>
        <mc:AlternateContent>
          <mc:Choice Requires="wps">
            <w:drawing>
              <wp:anchor distT="0" distB="0" distL="114300" distR="114300" simplePos="0" relativeHeight="251671552" behindDoc="0" locked="0" layoutInCell="1" allowOverlap="1" wp14:anchorId="0E3437AB" wp14:editId="30058AAB">
                <wp:simplePos x="0" y="0"/>
                <wp:positionH relativeFrom="column">
                  <wp:posOffset>447675</wp:posOffset>
                </wp:positionH>
                <wp:positionV relativeFrom="paragraph">
                  <wp:posOffset>283845</wp:posOffset>
                </wp:positionV>
                <wp:extent cx="5669280" cy="323850"/>
                <wp:effectExtent l="0" t="0" r="26670" b="19050"/>
                <wp:wrapNone/>
                <wp:docPr id="8" name="Text Box 8"/>
                <wp:cNvGraphicFramePr/>
                <a:graphic xmlns:a="http://schemas.openxmlformats.org/drawingml/2006/main">
                  <a:graphicData uri="http://schemas.microsoft.com/office/word/2010/wordprocessingShape">
                    <wps:wsp>
                      <wps:cNvSpPr txBox="1"/>
                      <wps:spPr>
                        <a:xfrm>
                          <a:off x="0" y="0"/>
                          <a:ext cx="5669280" cy="323850"/>
                        </a:xfrm>
                        <a:prstGeom prst="rect">
                          <a:avLst/>
                        </a:prstGeom>
                        <a:solidFill>
                          <a:schemeClr val="lt1"/>
                        </a:solidFill>
                        <a:ln w="6350">
                          <a:solidFill>
                            <a:prstClr val="black"/>
                          </a:solidFill>
                        </a:ln>
                      </wps:spPr>
                      <wps:txbx>
                        <w:txbxContent>
                          <w:p w14:paraId="23D93C30" w14:textId="3CF430DB" w:rsidR="00DA6DE3" w:rsidRPr="00DA6DE3" w:rsidRDefault="00456E2D" w:rsidP="00DA6DE3">
                            <w:pPr>
                              <w:rPr>
                                <w:rFonts w:ascii="Courier New" w:hAnsi="Courier New" w:cs="Courier New"/>
                                <w:sz w:val="20"/>
                                <w:szCs w:val="18"/>
                              </w:rPr>
                            </w:pPr>
                            <w:r>
                              <w:rPr>
                                <w:rFonts w:ascii="Courier New" w:hAnsi="Courier New" w:cs="Courier New"/>
                                <w:sz w:val="20"/>
                                <w:szCs w:val="18"/>
                              </w:rPr>
                              <w:t>this.Cl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3437AB" id="Text Box 8" o:spid="_x0000_s1032" type="#_x0000_t202" style="position:absolute;left:0;text-align:left;margin-left:35.25pt;margin-top:22.35pt;width:446.4pt;height:2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" fillcolor="white [3201]" strokeweight=".5pt">
                <v:textbox>
                  <w:txbxContent>
                    <w:p w14:paraId="23D93C30" w14:textId="3CF430DB" w:rsidR="00DA6DE3" w:rsidRPr="00DA6DE3" w:rsidRDefault="00456E2D" w:rsidP="00DA6DE3">
                      <w:pPr>
                        <w:rPr>
                          <w:rFonts w:ascii="Courier New" w:hAnsi="Courier New" w:cs="Courier New"/>
                          <w:sz w:val="20"/>
                          <w:szCs w:val="18"/>
                        </w:rPr>
                      </w:pPr>
                      <w:r>
                        <w:rPr>
                          <w:rFonts w:ascii="Courier New" w:hAnsi="Courier New" w:cs="Courier New"/>
                          <w:sz w:val="20"/>
                          <w:szCs w:val="18"/>
                        </w:rPr>
                        <w:t>this.Close();</w:t>
                      </w:r>
                    </w:p>
                  </w:txbxContent>
                </v:textbox>
              </v:shape>
            </w:pict>
          </mc:Fallback>
        </mc:AlternateContent>
      </w:r>
      <w:r>
        <w:t xml:space="preserve">Give statement(s) that should be put into the Click event handler for </w:t>
      </w:r>
      <w:r>
        <w:rPr>
          <w:rStyle w:val="Emphasis"/>
          <w:rFonts w:eastAsiaTheme="majorEastAsia"/>
          <w:b/>
          <w:bCs/>
        </w:rPr>
        <w:t xml:space="preserve">btnExit </w:t>
      </w:r>
      <w:r>
        <w:t>to close the app.</w:t>
      </w:r>
    </w:p>
    <w:p w14:paraId="41097BA5" w14:textId="77777777" w:rsidR="00DA6DE3" w:rsidRDefault="00DA6DE3" w:rsidP="00456E2D"/>
    <w:p w14:paraId="437977CF" w14:textId="04425CB4" w:rsidR="00DA6DE3" w:rsidRDefault="00DA6DE3" w:rsidP="00DA6DE3">
      <w:pPr>
        <w:pStyle w:val="NormalWeb"/>
        <w:numPr>
          <w:ilvl w:val="0"/>
          <w:numId w:val="3"/>
        </w:numPr>
      </w:pPr>
      <w:r>
        <w:rPr>
          <w:noProof/>
        </w:rPr>
        <mc:AlternateContent>
          <mc:Choice Requires="wps">
            <w:drawing>
              <wp:anchor distT="0" distB="0" distL="114300" distR="114300" simplePos="0" relativeHeight="251673600" behindDoc="0" locked="0" layoutInCell="1" allowOverlap="1" wp14:anchorId="35FCBE4F" wp14:editId="2A3DA8AB">
                <wp:simplePos x="0" y="0"/>
                <wp:positionH relativeFrom="column">
                  <wp:posOffset>502920</wp:posOffset>
                </wp:positionH>
                <wp:positionV relativeFrom="paragraph">
                  <wp:posOffset>612140</wp:posOffset>
                </wp:positionV>
                <wp:extent cx="5669280" cy="731520"/>
                <wp:effectExtent l="0" t="0" r="26670" b="11430"/>
                <wp:wrapNone/>
                <wp:docPr id="9" name="Text Box 9"/>
                <wp:cNvGraphicFramePr/>
                <a:graphic xmlns:a="http://schemas.openxmlformats.org/drawingml/2006/main">
                  <a:graphicData uri="http://schemas.microsoft.com/office/word/2010/wordprocessingShape">
                    <wps:wsp>
                      <wps:cNvSpPr txBox="1"/>
                      <wps:spPr>
                        <a:xfrm>
                          <a:off x="0" y="0"/>
                          <a:ext cx="5669280" cy="731520"/>
                        </a:xfrm>
                        <a:prstGeom prst="rect">
                          <a:avLst/>
                        </a:prstGeom>
                        <a:solidFill>
                          <a:schemeClr val="lt1"/>
                        </a:solidFill>
                        <a:ln w="6350">
                          <a:solidFill>
                            <a:prstClr val="black"/>
                          </a:solidFill>
                        </a:ln>
                      </wps:spPr>
                      <wps:txbx>
                        <w:txbxContent>
                          <w:p w14:paraId="7A2CA5EA" w14:textId="72AE45DA" w:rsidR="00DA6DE3" w:rsidRPr="00DA6DE3" w:rsidRDefault="00212007" w:rsidP="00DA6DE3">
                            <w:pPr>
                              <w:rPr>
                                <w:rFonts w:ascii="Courier New" w:hAnsi="Courier New" w:cs="Courier New"/>
                                <w:sz w:val="20"/>
                                <w:szCs w:val="18"/>
                              </w:rPr>
                            </w:pPr>
                            <w:r>
                              <w:rPr>
                                <w:rFonts w:ascii="Courier New" w:hAnsi="Courier New" w:cs="Courier New"/>
                                <w:sz w:val="20"/>
                                <w:szCs w:val="18"/>
                              </w:rPr>
                              <w:t xml:space="preserve">In the class file, you can override the To_String format to display the format you desire. In my ovveridded To_string I returned </w:t>
                            </w:r>
                            <w:r>
                              <w:rPr>
                                <w:rFonts w:ascii="Consolas" w:hAnsi="Consolas" w:cs="Consolas"/>
                                <w:color w:val="0000FF"/>
                                <w:sz w:val="19"/>
                                <w:szCs w:val="19"/>
                              </w:rPr>
                              <w:t>this</w:t>
                            </w:r>
                            <w:r>
                              <w:rPr>
                                <w:rFonts w:ascii="Consolas" w:hAnsi="Consolas" w:cs="Consolas"/>
                                <w:color w:val="000000"/>
                                <w:sz w:val="19"/>
                                <w:szCs w:val="19"/>
                              </w:rPr>
                              <w:t xml:space="preserve">.lNam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0000FF"/>
                                <w:sz w:val="19"/>
                                <w:szCs w:val="19"/>
                              </w:rPr>
                              <w:t>this</w:t>
                            </w:r>
                            <w:r>
                              <w:rPr>
                                <w:rFonts w:ascii="Consolas" w:hAnsi="Consolas" w:cs="Consolas"/>
                                <w:color w:val="000000"/>
                                <w:sz w:val="19"/>
                                <w:szCs w:val="19"/>
                              </w:rPr>
                              <w:t>.fNam</w:t>
                            </w:r>
                            <w:r>
                              <w:rPr>
                                <w:rFonts w:ascii="Consolas" w:hAnsi="Consolas" w:cs="Consolas"/>
                                <w:color w:val="000000"/>
                                <w:sz w:val="19"/>
                                <w:szCs w:val="19"/>
                              </w:rPr>
                              <w:t xml:space="preserve"> which will print the last name comma first name to the lis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CBE4F" id="Text Box 9" o:spid="_x0000_s1033" type="#_x0000_t202" style="position:absolute;left:0;text-align:left;margin-left:39.6pt;margin-top:48.2pt;width:446.4pt;height:57.6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" fillcolor="white [3201]" strokeweight=".5pt">
                <v:textbox>
                  <w:txbxContent>
                    <w:p w14:paraId="7A2CA5EA" w14:textId="72AE45DA" w:rsidR="00DA6DE3" w:rsidRPr="00DA6DE3" w:rsidRDefault="00212007" w:rsidP="00DA6DE3">
                      <w:pPr>
                        <w:rPr>
                          <w:rFonts w:ascii="Courier New" w:hAnsi="Courier New" w:cs="Courier New"/>
                          <w:sz w:val="20"/>
                          <w:szCs w:val="18"/>
                        </w:rPr>
                      </w:pPr>
                      <w:r>
                        <w:rPr>
                          <w:rFonts w:ascii="Courier New" w:hAnsi="Courier New" w:cs="Courier New"/>
                          <w:sz w:val="20"/>
                          <w:szCs w:val="18"/>
                        </w:rPr>
                        <w:t xml:space="preserve">In the class file, you can override the To_String format to display the format you desire. In my ovveridded To_string I returned </w:t>
                      </w:r>
                      <w:r>
                        <w:rPr>
                          <w:rFonts w:ascii="Consolas" w:hAnsi="Consolas" w:cs="Consolas"/>
                          <w:color w:val="0000FF"/>
                          <w:sz w:val="19"/>
                          <w:szCs w:val="19"/>
                        </w:rPr>
                        <w:t>this</w:t>
                      </w:r>
                      <w:r>
                        <w:rPr>
                          <w:rFonts w:ascii="Consolas" w:hAnsi="Consolas" w:cs="Consolas"/>
                          <w:color w:val="000000"/>
                          <w:sz w:val="19"/>
                          <w:szCs w:val="19"/>
                        </w:rPr>
                        <w:t xml:space="preserve">.lName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0000FF"/>
                          <w:sz w:val="19"/>
                          <w:szCs w:val="19"/>
                        </w:rPr>
                        <w:t>this</w:t>
                      </w:r>
                      <w:r>
                        <w:rPr>
                          <w:rFonts w:ascii="Consolas" w:hAnsi="Consolas" w:cs="Consolas"/>
                          <w:color w:val="000000"/>
                          <w:sz w:val="19"/>
                          <w:szCs w:val="19"/>
                        </w:rPr>
                        <w:t>.fNam</w:t>
                      </w:r>
                      <w:r>
                        <w:rPr>
                          <w:rFonts w:ascii="Consolas" w:hAnsi="Consolas" w:cs="Consolas"/>
                          <w:color w:val="000000"/>
                          <w:sz w:val="19"/>
                          <w:szCs w:val="19"/>
                        </w:rPr>
                        <w:t xml:space="preserve"> which will print the last name comma first name to the list box.</w:t>
                      </w:r>
                    </w:p>
                  </w:txbxContent>
                </v:textbox>
              </v:shape>
            </w:pict>
          </mc:Fallback>
        </mc:AlternateContent>
      </w:r>
      <w:r>
        <w:t>The employee names in the list box are shown in format "last, first."  Describe what causes those names to appear that way. </w:t>
      </w:r>
    </w:p>
    <w:p w14:paraId="78525DBC" w14:textId="6A9F81C5" w:rsidR="00DA6DE3" w:rsidRDefault="00DA6DE3" w:rsidP="00DA6DE3">
      <w:pPr>
        <w:pStyle w:val="ListParagraph"/>
      </w:pPr>
    </w:p>
    <w:p w14:paraId="45DC0F93" w14:textId="77777777" w:rsidR="00DA6DE3" w:rsidRDefault="00DA6DE3" w:rsidP="00DA6DE3">
      <w:pPr>
        <w:pStyle w:val="ListParagraph"/>
      </w:pPr>
    </w:p>
    <w:p w14:paraId="67528CC5" w14:textId="4244CCE5" w:rsidR="00DA6DE3" w:rsidRDefault="00DA6DE3" w:rsidP="00DA6DE3">
      <w:pPr>
        <w:pStyle w:val="NormalWeb"/>
        <w:numPr>
          <w:ilvl w:val="0"/>
          <w:numId w:val="3"/>
        </w:numPr>
      </w:pPr>
      <w:r>
        <w:t>This question has two parts: (a) and (b). Clearly indicate your answers for these two parts.</w:t>
      </w:r>
    </w:p>
    <w:p w14:paraId="64EF58ED" w14:textId="28BC6BF2" w:rsidR="00DA6DE3" w:rsidRDefault="00DA6DE3" w:rsidP="00DA6DE3">
      <w:pPr>
        <w:pStyle w:val="NormalWeb"/>
        <w:ind w:left="720"/>
      </w:pPr>
      <w:r>
        <w:t xml:space="preserve">(a) Declare an array variable for an array capable of holding </w:t>
      </w:r>
      <w:r>
        <w:rPr>
          <w:rStyle w:val="Strong"/>
          <w:i/>
          <w:iCs/>
        </w:rPr>
        <w:t xml:space="preserve">Employee </w:t>
      </w:r>
      <w:r>
        <w:t>objects.</w:t>
      </w:r>
    </w:p>
    <w:p w14:paraId="1857B89F" w14:textId="64754382" w:rsidR="00DA6DE3" w:rsidRDefault="00212007" w:rsidP="00DA6DE3">
      <w:pPr>
        <w:pStyle w:val="NormalWeb"/>
        <w:ind w:left="720"/>
      </w:pPr>
      <w:r>
        <w:rPr>
          <w:noProof/>
        </w:rPr>
        <mc:AlternateContent>
          <mc:Choice Requires="wps">
            <w:drawing>
              <wp:anchor distT="0" distB="0" distL="114300" distR="114300" simplePos="0" relativeHeight="251675648" behindDoc="0" locked="0" layoutInCell="1" allowOverlap="1" wp14:anchorId="496C3A3E" wp14:editId="794F68FC">
                <wp:simplePos x="0" y="0"/>
                <wp:positionH relativeFrom="margin">
                  <wp:posOffset>466725</wp:posOffset>
                </wp:positionH>
                <wp:positionV relativeFrom="paragraph">
                  <wp:posOffset>257175</wp:posOffset>
                </wp:positionV>
                <wp:extent cx="5669280" cy="523875"/>
                <wp:effectExtent l="0" t="0" r="26670" b="28575"/>
                <wp:wrapNone/>
                <wp:docPr id="10" name="Text Box 10"/>
                <wp:cNvGraphicFramePr/>
                <a:graphic xmlns:a="http://schemas.openxmlformats.org/drawingml/2006/main">
                  <a:graphicData uri="http://schemas.microsoft.com/office/word/2010/wordprocessingShape">
                    <wps:wsp>
                      <wps:cNvSpPr txBox="1"/>
                      <wps:spPr>
                        <a:xfrm>
                          <a:off x="0" y="0"/>
                          <a:ext cx="5669280" cy="523875"/>
                        </a:xfrm>
                        <a:prstGeom prst="rect">
                          <a:avLst/>
                        </a:prstGeom>
                        <a:solidFill>
                          <a:schemeClr val="lt1"/>
                        </a:solidFill>
                        <a:ln w="6350">
                          <a:solidFill>
                            <a:prstClr val="black"/>
                          </a:solidFill>
                        </a:ln>
                      </wps:spPr>
                      <wps:txbx>
                        <w:txbxContent>
                          <w:p w14:paraId="61DCB106" w14:textId="51D881FC" w:rsidR="00DA6DE3" w:rsidRDefault="00212007" w:rsidP="00DA6DE3">
                            <w:pPr>
                              <w:rPr>
                                <w:rFonts w:ascii="Courier New" w:hAnsi="Courier New" w:cs="Courier New"/>
                                <w:sz w:val="20"/>
                                <w:szCs w:val="18"/>
                              </w:rPr>
                            </w:pPr>
                            <w:r>
                              <w:rPr>
                                <w:rFonts w:ascii="Courier New" w:hAnsi="Courier New" w:cs="Courier New"/>
                                <w:sz w:val="20"/>
                                <w:szCs w:val="18"/>
                              </w:rPr>
                              <w:t>(a)Employee[]emp;</w:t>
                            </w:r>
                          </w:p>
                          <w:p w14:paraId="3646EFFC" w14:textId="404A43CC" w:rsidR="00212007" w:rsidRPr="00DA6DE3" w:rsidRDefault="00212007" w:rsidP="00DA6DE3">
                            <w:pPr>
                              <w:rPr>
                                <w:rFonts w:ascii="Courier New" w:hAnsi="Courier New" w:cs="Courier New"/>
                                <w:sz w:val="20"/>
                                <w:szCs w:val="18"/>
                              </w:rPr>
                            </w:pPr>
                            <w:r>
                              <w:rPr>
                                <w:rFonts w:ascii="Courier New" w:hAnsi="Courier New" w:cs="Courier New"/>
                                <w:sz w:val="20"/>
                                <w:szCs w:val="18"/>
                              </w:rPr>
                              <w:t>(b)emp = new Employee[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C3A3E" id="Text Box 10" o:spid="_x0000_s1034" type="#_x0000_t202" style="position:absolute;left:0;text-align:left;margin-left:36.75pt;margin-top:20.25pt;width:446.4pt;height:41.2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" fillcolor="white [3201]" strokeweight=".5pt">
                <v:textbox>
                  <w:txbxContent>
                    <w:p w14:paraId="61DCB106" w14:textId="51D881FC" w:rsidR="00DA6DE3" w:rsidRDefault="00212007" w:rsidP="00DA6DE3">
                      <w:pPr>
                        <w:rPr>
                          <w:rFonts w:ascii="Courier New" w:hAnsi="Courier New" w:cs="Courier New"/>
                          <w:sz w:val="20"/>
                          <w:szCs w:val="18"/>
                        </w:rPr>
                      </w:pPr>
                      <w:r>
                        <w:rPr>
                          <w:rFonts w:ascii="Courier New" w:hAnsi="Courier New" w:cs="Courier New"/>
                          <w:sz w:val="20"/>
                          <w:szCs w:val="18"/>
                        </w:rPr>
                        <w:t>(a)Employee[]emp;</w:t>
                      </w:r>
                    </w:p>
                    <w:p w14:paraId="3646EFFC" w14:textId="404A43CC" w:rsidR="00212007" w:rsidRPr="00DA6DE3" w:rsidRDefault="00212007" w:rsidP="00DA6DE3">
                      <w:pPr>
                        <w:rPr>
                          <w:rFonts w:ascii="Courier New" w:hAnsi="Courier New" w:cs="Courier New"/>
                          <w:sz w:val="20"/>
                          <w:szCs w:val="18"/>
                        </w:rPr>
                      </w:pPr>
                      <w:r>
                        <w:rPr>
                          <w:rFonts w:ascii="Courier New" w:hAnsi="Courier New" w:cs="Courier New"/>
                          <w:sz w:val="20"/>
                          <w:szCs w:val="18"/>
                        </w:rPr>
                        <w:t>(b)emp = new Employee[100];</w:t>
                      </w:r>
                    </w:p>
                  </w:txbxContent>
                </v:textbox>
                <w10:wrap anchorx="margin"/>
              </v:shape>
            </w:pict>
          </mc:Fallback>
        </mc:AlternateContent>
      </w:r>
      <w:r w:rsidR="00DA6DE3">
        <w:t xml:space="preserve">(b) Allocate memory for 100 </w:t>
      </w:r>
      <w:r w:rsidR="00DA6DE3">
        <w:rPr>
          <w:rStyle w:val="Strong"/>
          <w:i/>
          <w:iCs/>
        </w:rPr>
        <w:t xml:space="preserve">Employee </w:t>
      </w:r>
      <w:r w:rsidR="00DA6DE3">
        <w:t>objects.</w:t>
      </w:r>
    </w:p>
    <w:p w14:paraId="56930968" w14:textId="185AF1CF" w:rsidR="00DA6DE3" w:rsidRPr="00DA6DE3" w:rsidRDefault="00DA6DE3" w:rsidP="00DA6DE3">
      <w:pPr>
        <w:ind w:firstLine="720"/>
      </w:pPr>
    </w:p>
    <w:sectPr w:rsidR="00DA6DE3" w:rsidRPr="00DA6DE3" w:rsidSect="00DA6DE3">
      <w:pgSz w:w="12240" w:h="15840"/>
      <w:pgMar w:top="1440" w:right="108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191A95"/>
    <w:multiLevelType w:val="hybridMultilevel"/>
    <w:tmpl w:val="16B8E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9C40C6"/>
    <w:multiLevelType w:val="hybridMultilevel"/>
    <w:tmpl w:val="95D81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832EA7"/>
    <w:multiLevelType w:val="hybridMultilevel"/>
    <w:tmpl w:val="F800B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CC5DB2"/>
    <w:multiLevelType w:val="hybridMultilevel"/>
    <w:tmpl w:val="7C009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A5FF5"/>
    <w:multiLevelType w:val="hybridMultilevel"/>
    <w:tmpl w:val="F3BAB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cwtjQ2NzczMzJR0lEKTi0uzszPAykwrgUApuK7rSwAAAA="/>
  </w:docVars>
  <w:rsids>
    <w:rsidRoot w:val="00E91CCB"/>
    <w:rsid w:val="00003709"/>
    <w:rsid w:val="00006546"/>
    <w:rsid w:val="0001222F"/>
    <w:rsid w:val="000131CD"/>
    <w:rsid w:val="0001748D"/>
    <w:rsid w:val="00021EFB"/>
    <w:rsid w:val="00031D91"/>
    <w:rsid w:val="00031FB9"/>
    <w:rsid w:val="00033001"/>
    <w:rsid w:val="00035EAF"/>
    <w:rsid w:val="00044AE4"/>
    <w:rsid w:val="00053B9D"/>
    <w:rsid w:val="00056940"/>
    <w:rsid w:val="00060DB1"/>
    <w:rsid w:val="000732D1"/>
    <w:rsid w:val="000738C4"/>
    <w:rsid w:val="000742A2"/>
    <w:rsid w:val="00082046"/>
    <w:rsid w:val="00085292"/>
    <w:rsid w:val="0008596F"/>
    <w:rsid w:val="00086F9E"/>
    <w:rsid w:val="00095EFE"/>
    <w:rsid w:val="000B08E7"/>
    <w:rsid w:val="000C08CF"/>
    <w:rsid w:val="000C474F"/>
    <w:rsid w:val="000D0EAE"/>
    <w:rsid w:val="000E2B68"/>
    <w:rsid w:val="000F4FA9"/>
    <w:rsid w:val="00112C9C"/>
    <w:rsid w:val="00115C8E"/>
    <w:rsid w:val="001223FF"/>
    <w:rsid w:val="00124538"/>
    <w:rsid w:val="00143C8C"/>
    <w:rsid w:val="00150D88"/>
    <w:rsid w:val="001577A0"/>
    <w:rsid w:val="0016503E"/>
    <w:rsid w:val="00172517"/>
    <w:rsid w:val="00180A54"/>
    <w:rsid w:val="001823A2"/>
    <w:rsid w:val="00185C4E"/>
    <w:rsid w:val="001971FD"/>
    <w:rsid w:val="001A4E29"/>
    <w:rsid w:val="001B0EA1"/>
    <w:rsid w:val="001B1F51"/>
    <w:rsid w:val="001B61C5"/>
    <w:rsid w:val="001D20CA"/>
    <w:rsid w:val="001E6363"/>
    <w:rsid w:val="001E6A5C"/>
    <w:rsid w:val="001E6C86"/>
    <w:rsid w:val="001F0D66"/>
    <w:rsid w:val="002019B6"/>
    <w:rsid w:val="0020512C"/>
    <w:rsid w:val="0020731C"/>
    <w:rsid w:val="002103D7"/>
    <w:rsid w:val="00212007"/>
    <w:rsid w:val="0021213C"/>
    <w:rsid w:val="002151BE"/>
    <w:rsid w:val="00215876"/>
    <w:rsid w:val="002159CA"/>
    <w:rsid w:val="00216C02"/>
    <w:rsid w:val="00230D85"/>
    <w:rsid w:val="00235C13"/>
    <w:rsid w:val="00236BE1"/>
    <w:rsid w:val="00241D96"/>
    <w:rsid w:val="00251B98"/>
    <w:rsid w:val="002577A4"/>
    <w:rsid w:val="00260F88"/>
    <w:rsid w:val="002615E1"/>
    <w:rsid w:val="00267C4E"/>
    <w:rsid w:val="0027351C"/>
    <w:rsid w:val="00274F2E"/>
    <w:rsid w:val="002759BC"/>
    <w:rsid w:val="00287FFD"/>
    <w:rsid w:val="00290257"/>
    <w:rsid w:val="00292670"/>
    <w:rsid w:val="002A68C5"/>
    <w:rsid w:val="002B2CDA"/>
    <w:rsid w:val="002B4985"/>
    <w:rsid w:val="002C18ED"/>
    <w:rsid w:val="002C3657"/>
    <w:rsid w:val="002C513D"/>
    <w:rsid w:val="002D1AF3"/>
    <w:rsid w:val="002E10CA"/>
    <w:rsid w:val="002E2EAE"/>
    <w:rsid w:val="002E42F4"/>
    <w:rsid w:val="002E5BCB"/>
    <w:rsid w:val="003019D7"/>
    <w:rsid w:val="0031052F"/>
    <w:rsid w:val="0031268F"/>
    <w:rsid w:val="003135B7"/>
    <w:rsid w:val="00315860"/>
    <w:rsid w:val="003266D1"/>
    <w:rsid w:val="003277E5"/>
    <w:rsid w:val="003363AD"/>
    <w:rsid w:val="003376B4"/>
    <w:rsid w:val="00343CE8"/>
    <w:rsid w:val="00345E22"/>
    <w:rsid w:val="00364139"/>
    <w:rsid w:val="00367776"/>
    <w:rsid w:val="003B4E4A"/>
    <w:rsid w:val="003B62FB"/>
    <w:rsid w:val="003C17D7"/>
    <w:rsid w:val="003D22E2"/>
    <w:rsid w:val="003D3AF3"/>
    <w:rsid w:val="003D6105"/>
    <w:rsid w:val="003E3703"/>
    <w:rsid w:val="003E4538"/>
    <w:rsid w:val="00400812"/>
    <w:rsid w:val="00400AFA"/>
    <w:rsid w:val="00414557"/>
    <w:rsid w:val="004148A4"/>
    <w:rsid w:val="00417182"/>
    <w:rsid w:val="00420E9B"/>
    <w:rsid w:val="0042638A"/>
    <w:rsid w:val="00450519"/>
    <w:rsid w:val="00456E2D"/>
    <w:rsid w:val="00463002"/>
    <w:rsid w:val="00464C57"/>
    <w:rsid w:val="00466FB0"/>
    <w:rsid w:val="0047192F"/>
    <w:rsid w:val="00477F55"/>
    <w:rsid w:val="00492017"/>
    <w:rsid w:val="004B1717"/>
    <w:rsid w:val="004B27B0"/>
    <w:rsid w:val="004D0ADB"/>
    <w:rsid w:val="004E449D"/>
    <w:rsid w:val="004E7504"/>
    <w:rsid w:val="004E7B7F"/>
    <w:rsid w:val="004F3CA3"/>
    <w:rsid w:val="004F71B9"/>
    <w:rsid w:val="00501B9D"/>
    <w:rsid w:val="00513483"/>
    <w:rsid w:val="0051529F"/>
    <w:rsid w:val="005159AE"/>
    <w:rsid w:val="0051788C"/>
    <w:rsid w:val="005245FF"/>
    <w:rsid w:val="00524C9A"/>
    <w:rsid w:val="00527772"/>
    <w:rsid w:val="00534245"/>
    <w:rsid w:val="0054004F"/>
    <w:rsid w:val="00544271"/>
    <w:rsid w:val="00544444"/>
    <w:rsid w:val="00555CF4"/>
    <w:rsid w:val="0055719F"/>
    <w:rsid w:val="005711F3"/>
    <w:rsid w:val="00571EBD"/>
    <w:rsid w:val="0059105E"/>
    <w:rsid w:val="005941B7"/>
    <w:rsid w:val="005A0D79"/>
    <w:rsid w:val="005A2D82"/>
    <w:rsid w:val="005A6555"/>
    <w:rsid w:val="005D098D"/>
    <w:rsid w:val="005D0E4E"/>
    <w:rsid w:val="005D2ECF"/>
    <w:rsid w:val="005F00FB"/>
    <w:rsid w:val="005F05C0"/>
    <w:rsid w:val="005F221F"/>
    <w:rsid w:val="005F229E"/>
    <w:rsid w:val="00600A2E"/>
    <w:rsid w:val="00601900"/>
    <w:rsid w:val="00614CE3"/>
    <w:rsid w:val="00623F28"/>
    <w:rsid w:val="006264FC"/>
    <w:rsid w:val="006265A6"/>
    <w:rsid w:val="00631844"/>
    <w:rsid w:val="00631B30"/>
    <w:rsid w:val="00652C53"/>
    <w:rsid w:val="00655C81"/>
    <w:rsid w:val="0066351E"/>
    <w:rsid w:val="00666D86"/>
    <w:rsid w:val="00670BCF"/>
    <w:rsid w:val="00684F6E"/>
    <w:rsid w:val="00691244"/>
    <w:rsid w:val="00694A06"/>
    <w:rsid w:val="006B57D9"/>
    <w:rsid w:val="006C36DB"/>
    <w:rsid w:val="006C68CA"/>
    <w:rsid w:val="006D123A"/>
    <w:rsid w:val="006D3FAF"/>
    <w:rsid w:val="006E4DC3"/>
    <w:rsid w:val="006E76E2"/>
    <w:rsid w:val="006E7F71"/>
    <w:rsid w:val="007004E0"/>
    <w:rsid w:val="007005C5"/>
    <w:rsid w:val="0070168D"/>
    <w:rsid w:val="007026A0"/>
    <w:rsid w:val="00707402"/>
    <w:rsid w:val="00710D1C"/>
    <w:rsid w:val="007141C5"/>
    <w:rsid w:val="00723663"/>
    <w:rsid w:val="007446B3"/>
    <w:rsid w:val="007471E7"/>
    <w:rsid w:val="00747943"/>
    <w:rsid w:val="00757275"/>
    <w:rsid w:val="00762E1E"/>
    <w:rsid w:val="007710B7"/>
    <w:rsid w:val="0077110F"/>
    <w:rsid w:val="00773134"/>
    <w:rsid w:val="00774AA7"/>
    <w:rsid w:val="007823AE"/>
    <w:rsid w:val="00785C3A"/>
    <w:rsid w:val="007929CE"/>
    <w:rsid w:val="007938BE"/>
    <w:rsid w:val="00795CC0"/>
    <w:rsid w:val="00795F18"/>
    <w:rsid w:val="007B0274"/>
    <w:rsid w:val="007C685A"/>
    <w:rsid w:val="007C713C"/>
    <w:rsid w:val="007D4D08"/>
    <w:rsid w:val="007D5407"/>
    <w:rsid w:val="007D6DBE"/>
    <w:rsid w:val="007D73E9"/>
    <w:rsid w:val="007E07F7"/>
    <w:rsid w:val="007E3180"/>
    <w:rsid w:val="007F6E0E"/>
    <w:rsid w:val="007F7FEF"/>
    <w:rsid w:val="00812420"/>
    <w:rsid w:val="00814EF9"/>
    <w:rsid w:val="00817045"/>
    <w:rsid w:val="008214BF"/>
    <w:rsid w:val="00844B16"/>
    <w:rsid w:val="00857D4A"/>
    <w:rsid w:val="00857F0A"/>
    <w:rsid w:val="00860AFB"/>
    <w:rsid w:val="00872D49"/>
    <w:rsid w:val="00882A3B"/>
    <w:rsid w:val="00890441"/>
    <w:rsid w:val="00897B28"/>
    <w:rsid w:val="008A296D"/>
    <w:rsid w:val="008A6CEE"/>
    <w:rsid w:val="008F04DD"/>
    <w:rsid w:val="008F3980"/>
    <w:rsid w:val="00907959"/>
    <w:rsid w:val="009112A4"/>
    <w:rsid w:val="00913DD1"/>
    <w:rsid w:val="00922CC0"/>
    <w:rsid w:val="00942E0A"/>
    <w:rsid w:val="00945298"/>
    <w:rsid w:val="00947B38"/>
    <w:rsid w:val="00955CA3"/>
    <w:rsid w:val="00956AB4"/>
    <w:rsid w:val="00961CD2"/>
    <w:rsid w:val="009749BA"/>
    <w:rsid w:val="00975184"/>
    <w:rsid w:val="009805F0"/>
    <w:rsid w:val="00982570"/>
    <w:rsid w:val="00983E4A"/>
    <w:rsid w:val="00991C4B"/>
    <w:rsid w:val="00993D86"/>
    <w:rsid w:val="009940C2"/>
    <w:rsid w:val="00997253"/>
    <w:rsid w:val="009B4D1D"/>
    <w:rsid w:val="009D0D3A"/>
    <w:rsid w:val="009D1891"/>
    <w:rsid w:val="009E0DFD"/>
    <w:rsid w:val="009E57AD"/>
    <w:rsid w:val="009F42EB"/>
    <w:rsid w:val="00A02A05"/>
    <w:rsid w:val="00A06D91"/>
    <w:rsid w:val="00A15DA3"/>
    <w:rsid w:val="00A211B0"/>
    <w:rsid w:val="00A23822"/>
    <w:rsid w:val="00A451FC"/>
    <w:rsid w:val="00A4627F"/>
    <w:rsid w:val="00A521B2"/>
    <w:rsid w:val="00A6536F"/>
    <w:rsid w:val="00A67A36"/>
    <w:rsid w:val="00A756BA"/>
    <w:rsid w:val="00A860F6"/>
    <w:rsid w:val="00A87F6A"/>
    <w:rsid w:val="00A930BA"/>
    <w:rsid w:val="00A95B14"/>
    <w:rsid w:val="00A95F2E"/>
    <w:rsid w:val="00AA5E83"/>
    <w:rsid w:val="00AB13C8"/>
    <w:rsid w:val="00AD0CE0"/>
    <w:rsid w:val="00AD2BC5"/>
    <w:rsid w:val="00AE1F7C"/>
    <w:rsid w:val="00AF1668"/>
    <w:rsid w:val="00AF170A"/>
    <w:rsid w:val="00AF3307"/>
    <w:rsid w:val="00AF3927"/>
    <w:rsid w:val="00AF4083"/>
    <w:rsid w:val="00B166F4"/>
    <w:rsid w:val="00B174F0"/>
    <w:rsid w:val="00B2159F"/>
    <w:rsid w:val="00B24B00"/>
    <w:rsid w:val="00B24F49"/>
    <w:rsid w:val="00B34431"/>
    <w:rsid w:val="00B36130"/>
    <w:rsid w:val="00B41C35"/>
    <w:rsid w:val="00B619E3"/>
    <w:rsid w:val="00B662AE"/>
    <w:rsid w:val="00B711D3"/>
    <w:rsid w:val="00B73FE2"/>
    <w:rsid w:val="00B74873"/>
    <w:rsid w:val="00B84DF7"/>
    <w:rsid w:val="00B85BD9"/>
    <w:rsid w:val="00B96872"/>
    <w:rsid w:val="00BC3545"/>
    <w:rsid w:val="00BD4B61"/>
    <w:rsid w:val="00BD7C06"/>
    <w:rsid w:val="00BE1FA7"/>
    <w:rsid w:val="00BF0D76"/>
    <w:rsid w:val="00BF5A57"/>
    <w:rsid w:val="00C006D5"/>
    <w:rsid w:val="00C07D07"/>
    <w:rsid w:val="00C137F3"/>
    <w:rsid w:val="00C174F6"/>
    <w:rsid w:val="00C21A8B"/>
    <w:rsid w:val="00C24982"/>
    <w:rsid w:val="00C308FB"/>
    <w:rsid w:val="00C317C6"/>
    <w:rsid w:val="00C37A31"/>
    <w:rsid w:val="00C47DBE"/>
    <w:rsid w:val="00C526C1"/>
    <w:rsid w:val="00C669EC"/>
    <w:rsid w:val="00C70CB0"/>
    <w:rsid w:val="00C80B27"/>
    <w:rsid w:val="00C80E2F"/>
    <w:rsid w:val="00C842D4"/>
    <w:rsid w:val="00C95861"/>
    <w:rsid w:val="00C96AC5"/>
    <w:rsid w:val="00CA08EF"/>
    <w:rsid w:val="00CA29B3"/>
    <w:rsid w:val="00CB3862"/>
    <w:rsid w:val="00CB3F28"/>
    <w:rsid w:val="00CC0C5B"/>
    <w:rsid w:val="00CD08A7"/>
    <w:rsid w:val="00CE105B"/>
    <w:rsid w:val="00CE2994"/>
    <w:rsid w:val="00CF16D9"/>
    <w:rsid w:val="00CF270B"/>
    <w:rsid w:val="00CF69A1"/>
    <w:rsid w:val="00D067EC"/>
    <w:rsid w:val="00D07BFD"/>
    <w:rsid w:val="00D31391"/>
    <w:rsid w:val="00D32851"/>
    <w:rsid w:val="00D50EA8"/>
    <w:rsid w:val="00D52BA6"/>
    <w:rsid w:val="00D5330B"/>
    <w:rsid w:val="00D544CC"/>
    <w:rsid w:val="00D6361E"/>
    <w:rsid w:val="00D646D7"/>
    <w:rsid w:val="00D81578"/>
    <w:rsid w:val="00D84358"/>
    <w:rsid w:val="00D864EA"/>
    <w:rsid w:val="00D961E2"/>
    <w:rsid w:val="00DA6DE3"/>
    <w:rsid w:val="00DB5C9A"/>
    <w:rsid w:val="00DD5C42"/>
    <w:rsid w:val="00DE1884"/>
    <w:rsid w:val="00DE3F8F"/>
    <w:rsid w:val="00DF3EC2"/>
    <w:rsid w:val="00E0759E"/>
    <w:rsid w:val="00E44B48"/>
    <w:rsid w:val="00E44FCB"/>
    <w:rsid w:val="00E50A57"/>
    <w:rsid w:val="00E51CAA"/>
    <w:rsid w:val="00E84FC1"/>
    <w:rsid w:val="00E86508"/>
    <w:rsid w:val="00E90D7D"/>
    <w:rsid w:val="00E91CCB"/>
    <w:rsid w:val="00EB2FEC"/>
    <w:rsid w:val="00ED1E82"/>
    <w:rsid w:val="00ED367B"/>
    <w:rsid w:val="00EE3272"/>
    <w:rsid w:val="00EE4300"/>
    <w:rsid w:val="00EF1B50"/>
    <w:rsid w:val="00F00E75"/>
    <w:rsid w:val="00F01E8C"/>
    <w:rsid w:val="00F02F4C"/>
    <w:rsid w:val="00F13C95"/>
    <w:rsid w:val="00F16241"/>
    <w:rsid w:val="00F2387D"/>
    <w:rsid w:val="00F239CB"/>
    <w:rsid w:val="00F24028"/>
    <w:rsid w:val="00F3718F"/>
    <w:rsid w:val="00F4051A"/>
    <w:rsid w:val="00F41B03"/>
    <w:rsid w:val="00F556E0"/>
    <w:rsid w:val="00F722CE"/>
    <w:rsid w:val="00F723E5"/>
    <w:rsid w:val="00F731ED"/>
    <w:rsid w:val="00F83802"/>
    <w:rsid w:val="00F8442B"/>
    <w:rsid w:val="00F97888"/>
    <w:rsid w:val="00FA1E8A"/>
    <w:rsid w:val="00FB2047"/>
    <w:rsid w:val="00FB307F"/>
    <w:rsid w:val="00FC284A"/>
    <w:rsid w:val="00FC4919"/>
    <w:rsid w:val="00FC733A"/>
    <w:rsid w:val="00FE0061"/>
    <w:rsid w:val="00FE316E"/>
    <w:rsid w:val="00FE5825"/>
    <w:rsid w:val="00FF4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70375"/>
  <w15:chartTrackingRefBased/>
  <w15:docId w15:val="{F4C70BAB-21EB-4D35-818A-D520C51F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Normal"/>
    <w:qFormat/>
    <w:rsid w:val="00B24B00"/>
    <w:pPr>
      <w:spacing w:after="0" w:line="360" w:lineRule="auto"/>
    </w:pPr>
    <w:rPr>
      <w:rFonts w:ascii="Times New Roman" w:hAnsi="Times New Roman"/>
      <w:sz w:val="24"/>
    </w:rPr>
  </w:style>
  <w:style w:type="paragraph" w:styleId="Heading1">
    <w:name w:val="heading 1"/>
    <w:aliases w:val="APA H1"/>
    <w:basedOn w:val="Normal"/>
    <w:link w:val="Heading1Char"/>
    <w:autoRedefine/>
    <w:uiPriority w:val="9"/>
    <w:qFormat/>
    <w:rsid w:val="00B24F49"/>
    <w:pPr>
      <w:keepNext/>
      <w:keepLines/>
      <w:spacing w:line="480" w:lineRule="auto"/>
      <w:jc w:val="center"/>
      <w:outlineLvl w:val="0"/>
    </w:pPr>
    <w:rPr>
      <w:rFonts w:eastAsiaTheme="majorEastAsia" w:cstheme="majorBidi"/>
      <w:b/>
      <w:szCs w:val="32"/>
    </w:rPr>
  </w:style>
  <w:style w:type="paragraph" w:styleId="Heading2">
    <w:name w:val="heading 2"/>
    <w:aliases w:val="APA H2"/>
    <w:basedOn w:val="Normal"/>
    <w:link w:val="Heading2Char"/>
    <w:autoRedefine/>
    <w:uiPriority w:val="9"/>
    <w:unhideWhenUsed/>
    <w:qFormat/>
    <w:rsid w:val="00B24F49"/>
    <w:pPr>
      <w:keepNext/>
      <w:keepLines/>
      <w:spacing w:before="40" w:line="480" w:lineRule="auto"/>
      <w:outlineLvl w:val="1"/>
    </w:pPr>
    <w:rPr>
      <w:rFonts w:eastAsiaTheme="majorEastAsia" w:cstheme="majorBidi"/>
      <w:b/>
      <w:szCs w:val="26"/>
    </w:rPr>
  </w:style>
  <w:style w:type="paragraph" w:styleId="Heading3">
    <w:name w:val="heading 3"/>
    <w:aliases w:val="APA Heading 3"/>
    <w:basedOn w:val="Normal"/>
    <w:next w:val="Normal"/>
    <w:link w:val="Heading3Char"/>
    <w:autoRedefine/>
    <w:uiPriority w:val="9"/>
    <w:unhideWhenUsed/>
    <w:qFormat/>
    <w:rsid w:val="00D646D7"/>
    <w:pPr>
      <w:keepNext/>
      <w:keepLines/>
      <w:spacing w:before="4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H1 Char"/>
    <w:basedOn w:val="DefaultParagraphFont"/>
    <w:link w:val="Heading1"/>
    <w:uiPriority w:val="9"/>
    <w:rsid w:val="00B24F49"/>
    <w:rPr>
      <w:rFonts w:ascii="Times New Roman" w:eastAsiaTheme="majorEastAsia" w:hAnsi="Times New Roman" w:cstheme="majorBidi"/>
      <w:b/>
      <w:sz w:val="24"/>
      <w:szCs w:val="32"/>
    </w:rPr>
  </w:style>
  <w:style w:type="character" w:customStyle="1" w:styleId="Heading2Char">
    <w:name w:val="Heading 2 Char"/>
    <w:aliases w:val="APA H2 Char"/>
    <w:basedOn w:val="DefaultParagraphFont"/>
    <w:link w:val="Heading2"/>
    <w:uiPriority w:val="9"/>
    <w:rsid w:val="00B24F49"/>
    <w:rPr>
      <w:rFonts w:ascii="Times New Roman" w:eastAsiaTheme="majorEastAsia" w:hAnsi="Times New Roman" w:cstheme="majorBidi"/>
      <w:b/>
      <w:sz w:val="24"/>
      <w:szCs w:val="26"/>
    </w:rPr>
  </w:style>
  <w:style w:type="character" w:customStyle="1" w:styleId="Heading3Char">
    <w:name w:val="Heading 3 Char"/>
    <w:aliases w:val="APA Heading 3 Char"/>
    <w:basedOn w:val="DefaultParagraphFont"/>
    <w:link w:val="Heading3"/>
    <w:uiPriority w:val="9"/>
    <w:rsid w:val="00D646D7"/>
    <w:rPr>
      <w:rFonts w:ascii="Times New Roman" w:eastAsiaTheme="majorEastAsia" w:hAnsi="Times New Roman" w:cstheme="majorBidi"/>
      <w:b/>
      <w:i/>
      <w:color w:val="000000" w:themeColor="text1"/>
      <w:sz w:val="24"/>
      <w:szCs w:val="24"/>
    </w:rPr>
  </w:style>
  <w:style w:type="paragraph" w:styleId="ListParagraph">
    <w:name w:val="List Paragraph"/>
    <w:basedOn w:val="Normal"/>
    <w:uiPriority w:val="34"/>
    <w:qFormat/>
    <w:rsid w:val="00E91CCB"/>
    <w:pPr>
      <w:ind w:left="720"/>
      <w:contextualSpacing/>
    </w:pPr>
  </w:style>
  <w:style w:type="paragraph" w:styleId="NormalWeb">
    <w:name w:val="Normal (Web)"/>
    <w:basedOn w:val="Normal"/>
    <w:uiPriority w:val="99"/>
    <w:semiHidden/>
    <w:unhideWhenUsed/>
    <w:rsid w:val="00DA6DE3"/>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DA6DE3"/>
    <w:rPr>
      <w:i/>
      <w:iCs/>
    </w:rPr>
  </w:style>
  <w:style w:type="character" w:styleId="Strong">
    <w:name w:val="Strong"/>
    <w:basedOn w:val="DefaultParagraphFont"/>
    <w:uiPriority w:val="22"/>
    <w:qFormat/>
    <w:rsid w:val="00DA6DE3"/>
    <w:rPr>
      <w:b/>
      <w:bCs/>
    </w:rPr>
  </w:style>
  <w:style w:type="paragraph" w:customStyle="1" w:styleId="listing">
    <w:name w:val="listing"/>
    <w:basedOn w:val="Normal"/>
    <w:rsid w:val="00DA6DE3"/>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66100">
      <w:bodyDiv w:val="1"/>
      <w:marLeft w:val="0"/>
      <w:marRight w:val="0"/>
      <w:marTop w:val="0"/>
      <w:marBottom w:val="0"/>
      <w:divBdr>
        <w:top w:val="none" w:sz="0" w:space="0" w:color="auto"/>
        <w:left w:val="none" w:sz="0" w:space="0" w:color="auto"/>
        <w:bottom w:val="none" w:sz="0" w:space="0" w:color="auto"/>
        <w:right w:val="none" w:sz="0" w:space="0" w:color="auto"/>
      </w:divBdr>
      <w:divsChild>
        <w:div w:id="2058161353">
          <w:marLeft w:val="0"/>
          <w:marRight w:val="0"/>
          <w:marTop w:val="0"/>
          <w:marBottom w:val="0"/>
          <w:divBdr>
            <w:top w:val="none" w:sz="0" w:space="0" w:color="auto"/>
            <w:left w:val="none" w:sz="0" w:space="0" w:color="auto"/>
            <w:bottom w:val="none" w:sz="0" w:space="0" w:color="auto"/>
            <w:right w:val="none" w:sz="0" w:space="0" w:color="auto"/>
          </w:divBdr>
        </w:div>
      </w:divsChild>
    </w:div>
    <w:div w:id="284239194">
      <w:bodyDiv w:val="1"/>
      <w:marLeft w:val="0"/>
      <w:marRight w:val="0"/>
      <w:marTop w:val="0"/>
      <w:marBottom w:val="0"/>
      <w:divBdr>
        <w:top w:val="none" w:sz="0" w:space="0" w:color="auto"/>
        <w:left w:val="none" w:sz="0" w:space="0" w:color="auto"/>
        <w:bottom w:val="none" w:sz="0" w:space="0" w:color="auto"/>
        <w:right w:val="none" w:sz="0" w:space="0" w:color="auto"/>
      </w:divBdr>
    </w:div>
    <w:div w:id="1132408916">
      <w:bodyDiv w:val="1"/>
      <w:marLeft w:val="0"/>
      <w:marRight w:val="0"/>
      <w:marTop w:val="0"/>
      <w:marBottom w:val="0"/>
      <w:divBdr>
        <w:top w:val="none" w:sz="0" w:space="0" w:color="auto"/>
        <w:left w:val="none" w:sz="0" w:space="0" w:color="auto"/>
        <w:bottom w:val="none" w:sz="0" w:space="0" w:color="auto"/>
        <w:right w:val="none" w:sz="0" w:space="0" w:color="auto"/>
      </w:divBdr>
    </w:div>
    <w:div w:id="1453285267">
      <w:bodyDiv w:val="1"/>
      <w:marLeft w:val="0"/>
      <w:marRight w:val="0"/>
      <w:marTop w:val="0"/>
      <w:marBottom w:val="0"/>
      <w:divBdr>
        <w:top w:val="none" w:sz="0" w:space="0" w:color="auto"/>
        <w:left w:val="none" w:sz="0" w:space="0" w:color="auto"/>
        <w:bottom w:val="none" w:sz="0" w:space="0" w:color="auto"/>
        <w:right w:val="none" w:sz="0" w:space="0" w:color="auto"/>
      </w:divBdr>
      <w:divsChild>
        <w:div w:id="5959900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TotalTime>
  <Pages>5</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wiga A. Carlson</dc:creator>
  <cp:keywords/>
  <dc:description/>
  <cp:lastModifiedBy>Sidney Reagan Sanders</cp:lastModifiedBy>
  <cp:revision>4</cp:revision>
  <dcterms:created xsi:type="dcterms:W3CDTF">2021-03-07T16:23:00Z</dcterms:created>
  <dcterms:modified xsi:type="dcterms:W3CDTF">2021-03-10T04:51:00Z</dcterms:modified>
</cp:coreProperties>
</file>